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46436" w14:textId="25DF8E5E" w:rsidR="00F31811" w:rsidRPr="00B9046B" w:rsidRDefault="00BA1449" w:rsidP="009F6F72">
      <w:pPr>
        <w:rPr>
          <w:rFonts w:cstheme="minorHAnsi"/>
          <w:b/>
          <w:bCs/>
          <w:sz w:val="32"/>
          <w:szCs w:val="32"/>
          <w:lang w:val="en-US"/>
        </w:rPr>
      </w:pPr>
      <w:r w:rsidRPr="00B9046B">
        <w:rPr>
          <w:rFonts w:cstheme="minorHAnsi"/>
          <w:b/>
          <w:bCs/>
          <w:sz w:val="32"/>
          <w:szCs w:val="32"/>
          <w:lang w:val="en-US"/>
        </w:rPr>
        <w:t>Unit</w:t>
      </w:r>
      <w:r w:rsidR="005F3C5B" w:rsidRPr="00B9046B">
        <w:rPr>
          <w:rFonts w:cstheme="minorHAnsi"/>
          <w:b/>
          <w:bCs/>
          <w:sz w:val="32"/>
          <w:szCs w:val="32"/>
          <w:lang w:val="en-US"/>
        </w:rPr>
        <w:t>s</w:t>
      </w:r>
      <w:r w:rsidRPr="00B9046B">
        <w:rPr>
          <w:rFonts w:cstheme="minorHAnsi"/>
          <w:b/>
          <w:bCs/>
          <w:sz w:val="32"/>
          <w:szCs w:val="32"/>
          <w:lang w:val="en-US"/>
        </w:rPr>
        <w:t xml:space="preserve"> cam-pet for pDFA</w:t>
      </w:r>
    </w:p>
    <w:p w14:paraId="068845E1" w14:textId="270F592B" w:rsidR="009F6F72" w:rsidRDefault="00663892" w:rsidP="009F6F72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8</w:t>
      </w:r>
      <w:r w:rsidR="009F6F72" w:rsidRPr="0099392B">
        <w:rPr>
          <w:rFonts w:cstheme="minorHAnsi"/>
          <w:sz w:val="20"/>
          <w:szCs w:val="20"/>
          <w:lang w:val="en-US"/>
        </w:rPr>
        <w:t xml:space="preserve"> selected acoustics parameters extracted from Raven pro </w:t>
      </w:r>
      <w:proofErr w:type="gramStart"/>
      <w:r w:rsidR="009F6F72" w:rsidRPr="0099392B">
        <w:rPr>
          <w:rFonts w:cstheme="minorHAnsi"/>
          <w:sz w:val="20"/>
          <w:szCs w:val="20"/>
          <w:lang w:val="en-US"/>
        </w:rPr>
        <w:t>according</w:t>
      </w:r>
      <w:proofErr w:type="gramEnd"/>
      <w:r w:rsidR="009F6F72" w:rsidRPr="0099392B">
        <w:rPr>
          <w:rFonts w:cstheme="minorHAnsi"/>
          <w:sz w:val="20"/>
          <w:szCs w:val="20"/>
          <w:lang w:val="en-US"/>
        </w:rPr>
        <w:t xml:space="preserve"> </w:t>
      </w:r>
      <w:r w:rsidR="005F3C5B">
        <w:rPr>
          <w:rFonts w:cstheme="minorHAnsi"/>
          <w:sz w:val="20"/>
          <w:szCs w:val="20"/>
          <w:lang w:val="en-US"/>
        </w:rPr>
        <w:t>species</w:t>
      </w:r>
      <w:r w:rsidR="009F6F72">
        <w:rPr>
          <w:rFonts w:cstheme="minorHAnsi"/>
          <w:sz w:val="20"/>
          <w:szCs w:val="20"/>
          <w:lang w:val="en-US"/>
        </w:rPr>
        <w:t xml:space="preserve"> </w:t>
      </w:r>
      <w:r w:rsidR="009F6F72" w:rsidRPr="0099392B">
        <w:rPr>
          <w:rFonts w:cstheme="minorHAnsi"/>
          <w:sz w:val="20"/>
          <w:szCs w:val="20"/>
          <w:lang w:val="en-US"/>
        </w:rPr>
        <w:t>and corresponding record IDs</w:t>
      </w:r>
      <w:r w:rsidR="009F6F72">
        <w:rPr>
          <w:rFonts w:cstheme="minorHAnsi"/>
          <w:sz w:val="20"/>
          <w:szCs w:val="20"/>
          <w:lang w:val="en-US"/>
        </w:rPr>
        <w:t xml:space="preserve"> and context (playbacks). </w:t>
      </w:r>
    </w:p>
    <w:p w14:paraId="282B03B9" w14:textId="77777777" w:rsidR="00390647" w:rsidRDefault="00390647" w:rsidP="00390647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u</w:t>
      </w:r>
      <w:r w:rsidRPr="009F6786">
        <w:rPr>
          <w:rFonts w:cstheme="minorHAnsi"/>
          <w:b/>
          <w:sz w:val="20"/>
          <w:szCs w:val="20"/>
          <w:lang w:val="en-US"/>
        </w:rPr>
        <w:t>nit</w:t>
      </w:r>
      <w:r>
        <w:rPr>
          <w:rFonts w:cstheme="minorHAnsi"/>
          <w:sz w:val="20"/>
          <w:szCs w:val="20"/>
          <w:lang w:val="en-US"/>
        </w:rPr>
        <w:t xml:space="preserve"> = vocal units from </w:t>
      </w:r>
    </w:p>
    <w:p w14:paraId="153AA2EE" w14:textId="77777777" w:rsidR="00390647" w:rsidRDefault="00390647" w:rsidP="00390647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c.petaurista:</w:t>
      </w:r>
    </w:p>
    <w:p w14:paraId="4CB5045D" w14:textId="7A318314" w:rsidR="00390647" w:rsidRPr="007B0EA6" w:rsidRDefault="00390647" w:rsidP="00390647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</w:r>
      <w:r w:rsidRPr="00F11D85">
        <w:rPr>
          <w:rFonts w:cstheme="minorHAnsi"/>
          <w:sz w:val="20"/>
          <w:szCs w:val="20"/>
          <w:lang w:val="en-US"/>
        </w:rPr>
        <w:t xml:space="preserve">k = kroo </w:t>
      </w:r>
    </w:p>
    <w:p w14:paraId="577532C2" w14:textId="77777777" w:rsidR="00390647" w:rsidRPr="0099392B" w:rsidRDefault="00390647" w:rsidP="00390647">
      <w:pPr>
        <w:ind w:left="708" w:firstLine="708"/>
        <w:rPr>
          <w:rFonts w:cstheme="minorHAnsi"/>
          <w:sz w:val="20"/>
          <w:szCs w:val="20"/>
          <w:lang w:val="en-US"/>
        </w:rPr>
      </w:pPr>
      <w:r w:rsidRPr="0099392B">
        <w:rPr>
          <w:rFonts w:cstheme="minorHAnsi"/>
          <w:sz w:val="20"/>
          <w:szCs w:val="20"/>
          <w:lang w:val="en-US"/>
        </w:rPr>
        <w:t xml:space="preserve">c.campbelli: </w:t>
      </w:r>
    </w:p>
    <w:p w14:paraId="4629278D" w14:textId="77777777" w:rsidR="00390647" w:rsidRPr="007B0EA6" w:rsidRDefault="00390647" w:rsidP="00390647">
      <w:pPr>
        <w:ind w:left="708" w:firstLine="708"/>
        <w:rPr>
          <w:rFonts w:cstheme="minorHAnsi"/>
          <w:sz w:val="20"/>
          <w:szCs w:val="20"/>
          <w:lang w:val="en-US"/>
        </w:rPr>
      </w:pPr>
      <w:r w:rsidRPr="0099392B">
        <w:rPr>
          <w:rFonts w:cstheme="minorHAnsi"/>
          <w:sz w:val="20"/>
          <w:szCs w:val="20"/>
          <w:lang w:val="en-US"/>
        </w:rPr>
        <w:tab/>
      </w:r>
      <w:r w:rsidRPr="007B0EA6">
        <w:rPr>
          <w:rFonts w:cstheme="minorHAnsi"/>
          <w:sz w:val="20"/>
          <w:szCs w:val="20"/>
          <w:lang w:val="en-US"/>
        </w:rPr>
        <w:t>krak</w:t>
      </w:r>
    </w:p>
    <w:p w14:paraId="33DF155B" w14:textId="77777777" w:rsidR="00390647" w:rsidRPr="007B0EA6" w:rsidRDefault="00390647" w:rsidP="00390647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  <w:t>krakoo</w:t>
      </w:r>
    </w:p>
    <w:p w14:paraId="10430254" w14:textId="77777777" w:rsidR="00390647" w:rsidRPr="007B0EA6" w:rsidRDefault="00390647" w:rsidP="00390647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  <w:t xml:space="preserve">hok </w:t>
      </w:r>
    </w:p>
    <w:p w14:paraId="75BD01D1" w14:textId="77777777" w:rsidR="00390647" w:rsidRPr="007B0EA6" w:rsidRDefault="00390647" w:rsidP="00390647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  <w:t>hokoo</w:t>
      </w:r>
    </w:p>
    <w:p w14:paraId="34ED85A8" w14:textId="77777777" w:rsidR="009F6F72" w:rsidRPr="004D56C0" w:rsidRDefault="009F6F72" w:rsidP="009F6F72">
      <w:pPr>
        <w:rPr>
          <w:rFonts w:cstheme="minorHAnsi"/>
          <w:sz w:val="20"/>
          <w:szCs w:val="20"/>
          <w:lang w:val="en-US"/>
        </w:rPr>
      </w:pPr>
      <w:r w:rsidRPr="004D56C0">
        <w:rPr>
          <w:rFonts w:cstheme="minorHAnsi"/>
          <w:sz w:val="20"/>
          <w:szCs w:val="20"/>
          <w:lang w:val="en-US"/>
        </w:rPr>
        <w:t xml:space="preserve">5 contexts: </w:t>
      </w:r>
    </w:p>
    <w:p w14:paraId="172D4B5C" w14:textId="77777777" w:rsidR="009F6F72" w:rsidRPr="004D56C0" w:rsidRDefault="009F6F72" w:rsidP="009F6F72">
      <w:pPr>
        <w:rPr>
          <w:rFonts w:cstheme="minorHAnsi"/>
          <w:sz w:val="20"/>
          <w:szCs w:val="20"/>
          <w:lang w:val="en-US"/>
        </w:rPr>
      </w:pPr>
      <w:r w:rsidRPr="004D56C0">
        <w:rPr>
          <w:rFonts w:cstheme="minorHAnsi"/>
          <w:sz w:val="20"/>
          <w:szCs w:val="20"/>
          <w:lang w:val="en-US"/>
        </w:rPr>
        <w:t xml:space="preserve">CE: Campbell’s eagle alarm call </w:t>
      </w:r>
    </w:p>
    <w:p w14:paraId="3FB0CD48" w14:textId="77777777" w:rsidR="009F6F72" w:rsidRDefault="009F6F72" w:rsidP="009F6F72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CL: Campbell’s leopard alarm call</w:t>
      </w:r>
    </w:p>
    <w:p w14:paraId="7CC01A38" w14:textId="77777777" w:rsidR="009F6F72" w:rsidRDefault="009F6F72" w:rsidP="009F6F72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L: leopard growls </w:t>
      </w:r>
    </w:p>
    <w:p w14:paraId="70BAD917" w14:textId="77777777" w:rsidR="009F6F72" w:rsidRDefault="009F6F72" w:rsidP="009F6F72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E: eagle shrieks</w:t>
      </w:r>
    </w:p>
    <w:p w14:paraId="4B274635" w14:textId="4394E6EA" w:rsidR="009F6F72" w:rsidRDefault="009F6F72" w:rsidP="009F6F72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T: falling tree</w:t>
      </w:r>
    </w:p>
    <w:p w14:paraId="426B7A32" w14:textId="303BAC2D" w:rsidR="006E3D1E" w:rsidRDefault="006E3D1E" w:rsidP="009F6F72">
      <w:pPr>
        <w:rPr>
          <w:rFonts w:cstheme="minorHAnsi"/>
          <w:sz w:val="20"/>
          <w:szCs w:val="20"/>
          <w:lang w:val="en-US"/>
        </w:rPr>
      </w:pPr>
    </w:p>
    <w:p w14:paraId="7C491648" w14:textId="1AE8C37E" w:rsidR="006E3D1E" w:rsidRDefault="006E3D1E" w:rsidP="009F6F72">
      <w:pPr>
        <w:rPr>
          <w:rFonts w:cstheme="minorHAnsi"/>
          <w:sz w:val="20"/>
          <w:szCs w:val="20"/>
          <w:lang w:val="en-US"/>
        </w:rPr>
      </w:pPr>
      <w:r w:rsidRPr="006B5C8F">
        <w:rPr>
          <w:rFonts w:cstheme="minorHAnsi"/>
          <w:b/>
          <w:bCs/>
          <w:sz w:val="20"/>
          <w:szCs w:val="20"/>
          <w:lang w:val="en-US"/>
        </w:rPr>
        <w:t>cam_response</w:t>
      </w:r>
      <w:r w:rsidRPr="006B5C8F">
        <w:rPr>
          <w:rFonts w:cstheme="minorHAnsi"/>
          <w:sz w:val="20"/>
          <w:szCs w:val="20"/>
          <w:lang w:val="en-US"/>
        </w:rPr>
        <w:t xml:space="preserve"> = campbelli response to pb. 1 = vo</w:t>
      </w:r>
      <w:r>
        <w:rPr>
          <w:rFonts w:cstheme="minorHAnsi"/>
          <w:sz w:val="20"/>
          <w:szCs w:val="20"/>
          <w:lang w:val="en-US"/>
        </w:rPr>
        <w:t>calizations; 2 = no vocalizations</w:t>
      </w:r>
    </w:p>
    <w:p w14:paraId="6C6962E2" w14:textId="22037708" w:rsidR="009E768C" w:rsidRDefault="009E768C" w:rsidP="009F6F72">
      <w:pPr>
        <w:rPr>
          <w:rFonts w:cstheme="minorHAnsi"/>
          <w:sz w:val="20"/>
          <w:szCs w:val="20"/>
          <w:lang w:val="en-US"/>
        </w:rPr>
      </w:pPr>
    </w:p>
    <w:p w14:paraId="0FEA4FB8" w14:textId="77777777" w:rsidR="009E768C" w:rsidRPr="00DE7BC0" w:rsidRDefault="009E768C" w:rsidP="009E768C">
      <w:pPr>
        <w:rPr>
          <w:rFonts w:cstheme="minorHAnsi"/>
          <w:sz w:val="20"/>
          <w:szCs w:val="20"/>
          <w:lang w:val="en-US"/>
        </w:rPr>
      </w:pPr>
      <w:r w:rsidRPr="001C28C2">
        <w:rPr>
          <w:rFonts w:cstheme="minorHAnsi"/>
          <w:b/>
          <w:bCs/>
          <w:sz w:val="20"/>
          <w:szCs w:val="20"/>
          <w:lang w:val="en-US"/>
        </w:rPr>
        <w:t>cam_pb_general</w:t>
      </w:r>
      <w:r>
        <w:rPr>
          <w:rFonts w:cstheme="minorHAnsi"/>
          <w:sz w:val="20"/>
          <w:szCs w:val="20"/>
          <w:lang w:val="en-US"/>
        </w:rPr>
        <w:t xml:space="preserve"> = classification of playbacks of campbell’s vocal units according to speed of call delivery (see. </w:t>
      </w:r>
      <w:r w:rsidRPr="007B45BB">
        <w:rPr>
          <w:rFonts w:cstheme="minorHAnsi"/>
          <w:sz w:val="20"/>
          <w:szCs w:val="20"/>
          <w:lang w:val="en-US"/>
        </w:rPr>
        <w:t>Lemasson, A., Ouattara, K., Bouchet, H., &amp; Zuberbühler, K. (2010). Speed of call delivery is related to context and caller identity in Campbell’s monkey males. </w:t>
      </w:r>
      <w:r w:rsidRPr="00DE7BC0">
        <w:rPr>
          <w:rFonts w:cstheme="minorHAnsi"/>
          <w:i/>
          <w:iCs/>
          <w:sz w:val="20"/>
          <w:szCs w:val="20"/>
          <w:lang w:val="en-US"/>
        </w:rPr>
        <w:t>Naturwissenschaften</w:t>
      </w:r>
      <w:r w:rsidRPr="00DE7BC0">
        <w:rPr>
          <w:rFonts w:cstheme="minorHAnsi"/>
          <w:sz w:val="20"/>
          <w:szCs w:val="20"/>
          <w:lang w:val="en-US"/>
        </w:rPr>
        <w:t>, </w:t>
      </w:r>
      <w:r w:rsidRPr="00DE7BC0">
        <w:rPr>
          <w:rFonts w:cstheme="minorHAnsi"/>
          <w:i/>
          <w:iCs/>
          <w:sz w:val="20"/>
          <w:szCs w:val="20"/>
          <w:lang w:val="en-US"/>
        </w:rPr>
        <w:t>97</w:t>
      </w:r>
      <w:r w:rsidRPr="00DE7BC0">
        <w:rPr>
          <w:rFonts w:cstheme="minorHAnsi"/>
          <w:sz w:val="20"/>
          <w:szCs w:val="20"/>
          <w:lang w:val="en-US"/>
        </w:rPr>
        <w:t xml:space="preserve">(11), 1023-1027.) </w:t>
      </w:r>
    </w:p>
    <w:p w14:paraId="2B01059C" w14:textId="77777777" w:rsidR="009E768C" w:rsidRDefault="009E768C" w:rsidP="009E768C">
      <w:pPr>
        <w:rPr>
          <w:rFonts w:cstheme="minorHAnsi"/>
          <w:sz w:val="20"/>
          <w:szCs w:val="20"/>
          <w:lang w:val="en-US"/>
        </w:rPr>
      </w:pPr>
      <w:r w:rsidRPr="00DE7BC0">
        <w:rPr>
          <w:rFonts w:cstheme="minorHAnsi"/>
          <w:sz w:val="20"/>
          <w:szCs w:val="20"/>
          <w:lang w:val="en-US"/>
        </w:rPr>
        <w:tab/>
      </w:r>
      <w:r w:rsidRPr="00AF2186">
        <w:rPr>
          <w:rFonts w:cstheme="minorHAnsi"/>
          <w:sz w:val="20"/>
          <w:szCs w:val="20"/>
          <w:lang w:val="en-US"/>
        </w:rPr>
        <w:t>boom = boom_1 + boom_2 (</w:t>
      </w:r>
      <w:r>
        <w:rPr>
          <w:rFonts w:cstheme="minorHAnsi"/>
          <w:sz w:val="20"/>
          <w:szCs w:val="20"/>
          <w:lang w:val="en-US"/>
        </w:rPr>
        <w:t>intervals can change according to individuals, Lemasson 2010)</w:t>
      </w:r>
    </w:p>
    <w:p w14:paraId="6140FB40" w14:textId="77777777" w:rsidR="009E768C" w:rsidRDefault="009E768C" w:rsidP="009E768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hok_low = intervals 4-5</w:t>
      </w:r>
    </w:p>
    <w:p w14:paraId="14F3AE54" w14:textId="77777777" w:rsidR="009E768C" w:rsidRDefault="009E768C" w:rsidP="009E768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hok_mid = intervals 1-2</w:t>
      </w:r>
    </w:p>
    <w:p w14:paraId="63738B74" w14:textId="77777777" w:rsidR="009E768C" w:rsidRDefault="009E768C" w:rsidP="009E768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hok_high = intervals &lt;1</w:t>
      </w:r>
    </w:p>
    <w:p w14:paraId="62B9D128" w14:textId="77777777" w:rsidR="009E768C" w:rsidRDefault="009E768C" w:rsidP="009E768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krak_low = intervals 4-5</w:t>
      </w:r>
    </w:p>
    <w:p w14:paraId="0D99DA94" w14:textId="5C276426" w:rsidR="009E768C" w:rsidRDefault="009E768C" w:rsidP="009E768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krak_mid = intervals 1-2</w:t>
      </w:r>
    </w:p>
    <w:p w14:paraId="6E39E317" w14:textId="3DC9C8AA" w:rsidR="00E12EA0" w:rsidRDefault="00E12EA0" w:rsidP="009E768C">
      <w:pPr>
        <w:rPr>
          <w:rFonts w:cstheme="minorHAnsi"/>
          <w:sz w:val="20"/>
          <w:szCs w:val="20"/>
          <w:lang w:val="en-US"/>
        </w:rPr>
      </w:pPr>
    </w:p>
    <w:p w14:paraId="42AE48FE" w14:textId="5C0E93B0" w:rsidR="00841654" w:rsidRPr="00841654" w:rsidRDefault="00841654" w:rsidP="00841654">
      <w:pPr>
        <w:spacing w:after="0" w:line="240" w:lineRule="auto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 w:rsidRPr="00841654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US"/>
        </w:rPr>
        <w:t>silent_interval_petau_petau</w:t>
      </w:r>
      <w:r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US"/>
        </w:rPr>
        <w:t xml:space="preserve">: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intervals in second between two petaurista’s unit</w:t>
      </w:r>
    </w:p>
    <w:p w14:paraId="1AE82194" w14:textId="77777777" w:rsidR="003C7B6D" w:rsidRDefault="003C7B6D" w:rsidP="003C7B6D">
      <w:pPr>
        <w:spacing w:after="0" w:line="240" w:lineRule="auto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 w:rsidRPr="00E12EA0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US"/>
        </w:rPr>
        <w:t>last_cam_</w:t>
      </w:r>
      <w:proofErr w:type="gramStart"/>
      <w:r w:rsidRPr="00E12EA0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US"/>
        </w:rPr>
        <w:t>call</w:t>
      </w:r>
      <w:r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US"/>
        </w:rPr>
        <w:t xml:space="preserve"> :</w:t>
      </w:r>
      <w:proofErr w:type="gramEnd"/>
      <w:r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US"/>
        </w:rPr>
        <w:t xml:space="preserve">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last campbell’s unit heard before each kroo </w:t>
      </w:r>
    </w:p>
    <w:p w14:paraId="565CE595" w14:textId="77777777" w:rsidR="003C7B6D" w:rsidRDefault="003C7B6D" w:rsidP="003C7B6D">
      <w:pPr>
        <w:spacing w:after="0" w:line="240" w:lineRule="auto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 w:rsidRPr="0022155C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US"/>
        </w:rPr>
        <w:t>interval_cam_</w:t>
      </w:r>
      <w:proofErr w:type="gramStart"/>
      <w:r w:rsidRPr="0022155C"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US"/>
        </w:rPr>
        <w:t>pet</w:t>
      </w:r>
      <w:r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US"/>
        </w:rPr>
        <w:t xml:space="preserve"> :</w:t>
      </w:r>
      <w:proofErr w:type="gramEnd"/>
      <w:r>
        <w:rPr>
          <w:rFonts w:ascii="Calibri" w:eastAsia="Times New Roman" w:hAnsi="Calibri" w:cs="Calibri"/>
          <w:b/>
          <w:bCs/>
          <w:color w:val="000000"/>
          <w:sz w:val="22"/>
          <w:szCs w:val="22"/>
          <w:lang w:val="en-US"/>
        </w:rPr>
        <w:t xml:space="preserve">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intervals in second between a campbell’s and a petaurista’s unit, in the following order: 1:cam 2:pet</w:t>
      </w:r>
    </w:p>
    <w:p w14:paraId="6B02545F" w14:textId="77777777" w:rsidR="00841654" w:rsidRPr="0022155C" w:rsidRDefault="00841654" w:rsidP="0022155C">
      <w:pPr>
        <w:spacing w:after="0" w:line="240" w:lineRule="auto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</w:p>
    <w:p w14:paraId="46103CDF" w14:textId="77777777" w:rsidR="00663892" w:rsidRPr="00390647" w:rsidRDefault="00663892" w:rsidP="00663892">
      <w:pPr>
        <w:rPr>
          <w:rFonts w:cstheme="minorHAnsi"/>
          <w:sz w:val="20"/>
          <w:szCs w:val="20"/>
          <w:lang w:val="en-US"/>
        </w:rPr>
      </w:pPr>
      <w:r w:rsidRPr="00390647">
        <w:rPr>
          <w:rFonts w:cstheme="minorHAnsi"/>
          <w:sz w:val="20"/>
          <w:szCs w:val="20"/>
          <w:lang w:val="en-US"/>
        </w:rPr>
        <w:t>species: p =petaurista, c=campbelli</w:t>
      </w:r>
    </w:p>
    <w:p w14:paraId="3E7A994E" w14:textId="77777777" w:rsidR="0022155C" w:rsidRPr="0022155C" w:rsidRDefault="0022155C" w:rsidP="0022155C">
      <w:pPr>
        <w:spacing w:after="0" w:line="240" w:lineRule="auto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</w:p>
    <w:p w14:paraId="79FA3C5A" w14:textId="77777777" w:rsidR="009E768C" w:rsidRDefault="009E768C" w:rsidP="009F6F72">
      <w:pPr>
        <w:rPr>
          <w:rFonts w:cstheme="minorHAnsi"/>
          <w:sz w:val="20"/>
          <w:szCs w:val="20"/>
          <w:lang w:val="en-US"/>
        </w:rPr>
      </w:pPr>
    </w:p>
    <w:p w14:paraId="32236871" w14:textId="77777777" w:rsidR="009F6F72" w:rsidRDefault="009F6F72" w:rsidP="0034236C">
      <w:pPr>
        <w:rPr>
          <w:rFonts w:cstheme="minorHAnsi"/>
          <w:b/>
          <w:lang w:val="en-US"/>
        </w:rPr>
      </w:pPr>
    </w:p>
    <w:p w14:paraId="774B8EC5" w14:textId="77777777" w:rsidR="009F6F72" w:rsidRDefault="009F6F72" w:rsidP="0034236C">
      <w:pPr>
        <w:rPr>
          <w:rFonts w:cstheme="minorHAnsi"/>
          <w:b/>
          <w:lang w:val="en-US"/>
        </w:rPr>
      </w:pPr>
    </w:p>
    <w:p w14:paraId="27213576" w14:textId="4AA4477B" w:rsidR="0034236C" w:rsidRPr="007A3F52" w:rsidRDefault="0034236C" w:rsidP="0034236C">
      <w:pPr>
        <w:rPr>
          <w:rFonts w:cstheme="minorHAnsi"/>
          <w:b/>
          <w:sz w:val="32"/>
          <w:szCs w:val="32"/>
          <w:lang w:val="en-US"/>
        </w:rPr>
      </w:pPr>
      <w:r w:rsidRPr="00B9046B">
        <w:rPr>
          <w:rFonts w:cstheme="minorHAnsi"/>
          <w:b/>
          <w:sz w:val="32"/>
          <w:szCs w:val="32"/>
          <w:lang w:val="en-US"/>
        </w:rPr>
        <w:t xml:space="preserve">Context all </w:t>
      </w:r>
      <w:proofErr w:type="gramStart"/>
      <w:r w:rsidRPr="00B9046B">
        <w:rPr>
          <w:rFonts w:cstheme="minorHAnsi"/>
          <w:b/>
          <w:sz w:val="32"/>
          <w:szCs w:val="32"/>
          <w:lang w:val="en-US"/>
        </w:rPr>
        <w:t>units</w:t>
      </w:r>
      <w:proofErr w:type="gramEnd"/>
      <w:r w:rsidRPr="00B9046B">
        <w:rPr>
          <w:rFonts w:cstheme="minorHAnsi"/>
          <w:b/>
          <w:sz w:val="32"/>
          <w:szCs w:val="32"/>
          <w:lang w:val="en-US"/>
        </w:rPr>
        <w:t xml:space="preserve"> pet-cam</w:t>
      </w:r>
    </w:p>
    <w:p w14:paraId="42477D18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Removed t_real (1 recording).</w:t>
      </w:r>
    </w:p>
    <w:p w14:paraId="4B96DFAE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bookmarkStart w:id="0" w:name="_Hlk53394754"/>
      <w:r>
        <w:rPr>
          <w:rFonts w:cstheme="minorHAnsi"/>
          <w:b/>
          <w:sz w:val="20"/>
          <w:szCs w:val="20"/>
          <w:lang w:val="en-US"/>
        </w:rPr>
        <w:t>r</w:t>
      </w:r>
      <w:r w:rsidRPr="008F36C0">
        <w:rPr>
          <w:rFonts w:cstheme="minorHAnsi"/>
          <w:b/>
          <w:sz w:val="20"/>
          <w:szCs w:val="20"/>
          <w:lang w:val="en-US"/>
        </w:rPr>
        <w:t>ecord_id</w:t>
      </w:r>
      <w:r>
        <w:rPr>
          <w:rFonts w:cstheme="minorHAnsi"/>
          <w:sz w:val="20"/>
          <w:szCs w:val="20"/>
          <w:lang w:val="en-US"/>
        </w:rPr>
        <w:t xml:space="preserve"> = ID number given arbitrarily from the ‘All recordings’ sheet  </w:t>
      </w:r>
    </w:p>
    <w:bookmarkEnd w:id="0"/>
    <w:p w14:paraId="760FE781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</w:p>
    <w:p w14:paraId="5B314323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u</w:t>
      </w:r>
      <w:r w:rsidRPr="00706CA7">
        <w:rPr>
          <w:rFonts w:cstheme="minorHAnsi"/>
          <w:b/>
          <w:sz w:val="20"/>
          <w:szCs w:val="20"/>
          <w:lang w:val="en-US"/>
        </w:rPr>
        <w:t>nit</w:t>
      </w:r>
      <w:r>
        <w:rPr>
          <w:rFonts w:cstheme="minorHAnsi"/>
          <w:b/>
          <w:sz w:val="20"/>
          <w:szCs w:val="20"/>
          <w:lang w:val="en-US"/>
        </w:rPr>
        <w:t>_q</w:t>
      </w:r>
      <w:r w:rsidRPr="00706CA7">
        <w:rPr>
          <w:rFonts w:cstheme="minorHAnsi"/>
          <w:b/>
          <w:sz w:val="20"/>
          <w:szCs w:val="20"/>
          <w:lang w:val="en-US"/>
        </w:rPr>
        <w:t>uality</w:t>
      </w:r>
      <w:r>
        <w:rPr>
          <w:rFonts w:cstheme="minorHAnsi"/>
          <w:sz w:val="20"/>
          <w:szCs w:val="20"/>
          <w:lang w:val="en-US"/>
        </w:rPr>
        <w:t xml:space="preserve"> = audio quality of the vocal unit</w:t>
      </w:r>
    </w:p>
    <w:p w14:paraId="0BE9788C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1 = good</w:t>
      </w:r>
    </w:p>
    <w:p w14:paraId="16C25CBE" w14:textId="77777777" w:rsidR="0034236C" w:rsidRDefault="0034236C" w:rsidP="0034236C">
      <w:pPr>
        <w:ind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2 = bad (2 overlapping units or too much background noise)</w:t>
      </w:r>
    </w:p>
    <w:p w14:paraId="396C9C3F" w14:textId="77777777" w:rsidR="0034236C" w:rsidRDefault="0034236C" w:rsidP="0034236C">
      <w:pPr>
        <w:ind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3 = playback (for </w:t>
      </w:r>
      <w:proofErr w:type="gramStart"/>
      <w:r>
        <w:rPr>
          <w:rFonts w:cstheme="minorHAnsi"/>
          <w:sz w:val="20"/>
          <w:szCs w:val="20"/>
          <w:lang w:val="en-US"/>
        </w:rPr>
        <w:t>c.campbelli</w:t>
      </w:r>
      <w:proofErr w:type="gramEnd"/>
      <w:r>
        <w:rPr>
          <w:rFonts w:cstheme="minorHAnsi"/>
          <w:sz w:val="20"/>
          <w:szCs w:val="20"/>
          <w:lang w:val="en-US"/>
        </w:rPr>
        <w:t xml:space="preserve"> calls)</w:t>
      </w:r>
    </w:p>
    <w:p w14:paraId="16B2F1B5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s</w:t>
      </w:r>
      <w:r w:rsidRPr="009F6786">
        <w:rPr>
          <w:rFonts w:cstheme="minorHAnsi"/>
          <w:b/>
          <w:sz w:val="20"/>
          <w:szCs w:val="20"/>
          <w:lang w:val="en-US"/>
        </w:rPr>
        <w:t>pecies</w:t>
      </w:r>
      <w:r>
        <w:rPr>
          <w:rFonts w:cstheme="minorHAnsi"/>
          <w:sz w:val="20"/>
          <w:szCs w:val="20"/>
          <w:lang w:val="en-US"/>
        </w:rPr>
        <w:t xml:space="preserve"> = monkey species producing the vocal unit </w:t>
      </w:r>
    </w:p>
    <w:p w14:paraId="69EF77E8" w14:textId="77777777" w:rsidR="0034236C" w:rsidRPr="00872552" w:rsidRDefault="0034236C" w:rsidP="0034236C">
      <w:pPr>
        <w:rPr>
          <w:rFonts w:cstheme="minorHAnsi"/>
          <w:sz w:val="20"/>
          <w:szCs w:val="20"/>
          <w:lang w:val="fr-CH"/>
        </w:rPr>
      </w:pPr>
      <w:r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ab/>
      </w:r>
      <w:proofErr w:type="gramStart"/>
      <w:r w:rsidRPr="00872552">
        <w:rPr>
          <w:rFonts w:cstheme="minorHAnsi"/>
          <w:sz w:val="20"/>
          <w:szCs w:val="20"/>
          <w:lang w:val="fr-CH"/>
        </w:rPr>
        <w:t>p</w:t>
      </w:r>
      <w:proofErr w:type="gramEnd"/>
      <w:r w:rsidRPr="00872552">
        <w:rPr>
          <w:rFonts w:cstheme="minorHAnsi"/>
          <w:sz w:val="20"/>
          <w:szCs w:val="20"/>
          <w:lang w:val="fr-CH"/>
        </w:rPr>
        <w:t xml:space="preserve"> = c.petaurista</w:t>
      </w:r>
    </w:p>
    <w:p w14:paraId="22D7E03E" w14:textId="77777777" w:rsidR="0034236C" w:rsidRPr="007B0EA6" w:rsidRDefault="0034236C" w:rsidP="0034236C">
      <w:pPr>
        <w:rPr>
          <w:rFonts w:cstheme="minorHAnsi"/>
          <w:sz w:val="20"/>
          <w:szCs w:val="20"/>
          <w:lang w:val="fr-CH"/>
        </w:rPr>
      </w:pPr>
      <w:r w:rsidRPr="00872552">
        <w:rPr>
          <w:rFonts w:cstheme="minorHAnsi"/>
          <w:sz w:val="20"/>
          <w:szCs w:val="20"/>
          <w:lang w:val="fr-CH"/>
        </w:rPr>
        <w:tab/>
      </w:r>
      <w:r w:rsidRPr="00872552">
        <w:rPr>
          <w:rFonts w:cstheme="minorHAnsi"/>
          <w:sz w:val="20"/>
          <w:szCs w:val="20"/>
          <w:lang w:val="fr-CH"/>
        </w:rPr>
        <w:tab/>
      </w:r>
      <w:proofErr w:type="gramStart"/>
      <w:r w:rsidRPr="00872552">
        <w:rPr>
          <w:rFonts w:cstheme="minorHAnsi"/>
          <w:sz w:val="20"/>
          <w:szCs w:val="20"/>
          <w:lang w:val="fr-CH"/>
        </w:rPr>
        <w:t>c</w:t>
      </w:r>
      <w:proofErr w:type="gramEnd"/>
      <w:r w:rsidRPr="00872552">
        <w:rPr>
          <w:rFonts w:cstheme="minorHAnsi"/>
          <w:sz w:val="20"/>
          <w:szCs w:val="20"/>
          <w:lang w:val="fr-CH"/>
        </w:rPr>
        <w:t xml:space="preserve"> = c.campbelli </w:t>
      </w:r>
    </w:p>
    <w:p w14:paraId="4EC25FA6" w14:textId="77777777" w:rsidR="0034236C" w:rsidRPr="007B0EA6" w:rsidRDefault="0034236C" w:rsidP="0034236C">
      <w:pPr>
        <w:rPr>
          <w:rFonts w:cstheme="minorHAnsi"/>
          <w:sz w:val="20"/>
          <w:szCs w:val="20"/>
        </w:rPr>
      </w:pPr>
    </w:p>
    <w:p w14:paraId="11DC34D4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u</w:t>
      </w:r>
      <w:r w:rsidRPr="009F6786">
        <w:rPr>
          <w:rFonts w:cstheme="minorHAnsi"/>
          <w:b/>
          <w:sz w:val="20"/>
          <w:szCs w:val="20"/>
          <w:lang w:val="en-US"/>
        </w:rPr>
        <w:t>nit</w:t>
      </w:r>
      <w:r>
        <w:rPr>
          <w:rFonts w:cstheme="minorHAnsi"/>
          <w:sz w:val="20"/>
          <w:szCs w:val="20"/>
          <w:lang w:val="en-US"/>
        </w:rPr>
        <w:t xml:space="preserve"> = vocal units from </w:t>
      </w:r>
    </w:p>
    <w:p w14:paraId="47E37478" w14:textId="77777777" w:rsidR="0034236C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c.petaurista:</w:t>
      </w:r>
    </w:p>
    <w:p w14:paraId="7BF7F60F" w14:textId="77777777" w:rsidR="0034236C" w:rsidRPr="00F11D85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</w:r>
      <w:r w:rsidRPr="00F11D85">
        <w:rPr>
          <w:rFonts w:cstheme="minorHAnsi"/>
          <w:sz w:val="20"/>
          <w:szCs w:val="20"/>
          <w:lang w:val="en-US"/>
        </w:rPr>
        <w:t xml:space="preserve">k = kroo </w:t>
      </w:r>
    </w:p>
    <w:p w14:paraId="72A78ED0" w14:textId="77777777" w:rsidR="0034236C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 w:rsidRPr="00F11D85">
        <w:rPr>
          <w:rFonts w:cstheme="minorHAnsi"/>
          <w:sz w:val="20"/>
          <w:szCs w:val="20"/>
          <w:lang w:val="en-US"/>
        </w:rPr>
        <w:tab/>
        <w:t>t</w:t>
      </w:r>
      <w:r>
        <w:rPr>
          <w:rFonts w:cstheme="minorHAnsi"/>
          <w:sz w:val="20"/>
          <w:szCs w:val="20"/>
          <w:lang w:val="en-US"/>
        </w:rPr>
        <w:t>w</w:t>
      </w:r>
      <w:r w:rsidRPr="00F11D85">
        <w:rPr>
          <w:rFonts w:cstheme="minorHAnsi"/>
          <w:sz w:val="20"/>
          <w:szCs w:val="20"/>
          <w:lang w:val="en-US"/>
        </w:rPr>
        <w:t xml:space="preserve"> = tcha</w:t>
      </w:r>
      <w:r>
        <w:rPr>
          <w:rFonts w:cstheme="minorHAnsi"/>
          <w:sz w:val="20"/>
          <w:szCs w:val="20"/>
          <w:lang w:val="en-US"/>
        </w:rPr>
        <w:t>kow</w:t>
      </w:r>
    </w:p>
    <w:p w14:paraId="211EBB06" w14:textId="77777777" w:rsidR="0034236C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ts = tcha</w:t>
      </w:r>
      <w:r>
        <w:rPr>
          <w:rFonts w:cstheme="minorHAnsi"/>
          <w:sz w:val="20"/>
          <w:szCs w:val="20"/>
          <w:lang w:val="en-US"/>
        </w:rPr>
        <w:tab/>
      </w:r>
    </w:p>
    <w:p w14:paraId="32F99997" w14:textId="2D2347FE" w:rsidR="0034236C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 xml:space="preserve">ws = </w:t>
      </w:r>
      <w:r w:rsidR="000F79AF">
        <w:rPr>
          <w:rFonts w:cstheme="minorHAnsi"/>
          <w:sz w:val="20"/>
          <w:szCs w:val="20"/>
          <w:lang w:val="en-US"/>
        </w:rPr>
        <w:t>kow</w:t>
      </w:r>
    </w:p>
    <w:p w14:paraId="6C767642" w14:textId="4CC51CDB" w:rsidR="000F79AF" w:rsidRPr="00F11D85" w:rsidRDefault="000F79AF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Napet = non identified</w:t>
      </w:r>
    </w:p>
    <w:p w14:paraId="2C86097A" w14:textId="32AEDB33" w:rsidR="0034236C" w:rsidRPr="007B0EA6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 w:rsidRPr="00F11D85"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>NA</w:t>
      </w:r>
      <w:r w:rsidR="000F79AF">
        <w:rPr>
          <w:rFonts w:cstheme="minorHAnsi"/>
          <w:sz w:val="20"/>
          <w:szCs w:val="20"/>
          <w:lang w:val="en-US"/>
        </w:rPr>
        <w:t xml:space="preserve"> = recording without PET response</w:t>
      </w:r>
    </w:p>
    <w:p w14:paraId="2D265C12" w14:textId="77777777" w:rsidR="0034236C" w:rsidRPr="007B0EA6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</w:p>
    <w:p w14:paraId="33A6F4B5" w14:textId="77777777" w:rsidR="0034236C" w:rsidRPr="0099392B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 w:rsidRPr="0099392B">
        <w:rPr>
          <w:rFonts w:cstheme="minorHAnsi"/>
          <w:sz w:val="20"/>
          <w:szCs w:val="20"/>
          <w:lang w:val="en-US"/>
        </w:rPr>
        <w:t xml:space="preserve">c.campbelli: </w:t>
      </w:r>
    </w:p>
    <w:p w14:paraId="27069940" w14:textId="77777777" w:rsidR="0034236C" w:rsidRPr="007B0EA6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 w:rsidRPr="0099392B">
        <w:rPr>
          <w:rFonts w:cstheme="minorHAnsi"/>
          <w:sz w:val="20"/>
          <w:szCs w:val="20"/>
          <w:lang w:val="en-US"/>
        </w:rPr>
        <w:tab/>
      </w:r>
      <w:r w:rsidRPr="007B0EA6">
        <w:rPr>
          <w:rFonts w:cstheme="minorHAnsi"/>
          <w:sz w:val="20"/>
          <w:szCs w:val="20"/>
          <w:lang w:val="en-US"/>
        </w:rPr>
        <w:t>krak</w:t>
      </w:r>
    </w:p>
    <w:p w14:paraId="4331E964" w14:textId="77777777" w:rsidR="0034236C" w:rsidRPr="007B0EA6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  <w:t>krakoo</w:t>
      </w:r>
    </w:p>
    <w:p w14:paraId="6CD3838F" w14:textId="77777777" w:rsidR="0034236C" w:rsidRPr="007B0EA6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  <w:t xml:space="preserve">hok </w:t>
      </w:r>
    </w:p>
    <w:p w14:paraId="096AE3D0" w14:textId="77777777" w:rsidR="0034236C" w:rsidRPr="007B0EA6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  <w:t>hokoo</w:t>
      </w:r>
    </w:p>
    <w:p w14:paraId="64B2548A" w14:textId="77777777" w:rsidR="0034236C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>wakoo</w:t>
      </w:r>
    </w:p>
    <w:p w14:paraId="286211E5" w14:textId="77777777" w:rsidR="0034236C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boom</w:t>
      </w:r>
    </w:p>
    <w:p w14:paraId="555536E9" w14:textId="77777777" w:rsidR="0034236C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 xml:space="preserve">if followed by “_pb” then stimuli produced in playback </w:t>
      </w:r>
    </w:p>
    <w:p w14:paraId="412875BE" w14:textId="77777777" w:rsidR="0034236C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</w:p>
    <w:p w14:paraId="4839BF7B" w14:textId="77777777" w:rsidR="0034236C" w:rsidRPr="00E6683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b</w:t>
      </w:r>
      <w:r w:rsidRPr="00907A6D">
        <w:rPr>
          <w:rFonts w:cstheme="minorHAnsi"/>
          <w:b/>
          <w:sz w:val="20"/>
          <w:szCs w:val="20"/>
          <w:lang w:val="en-US"/>
        </w:rPr>
        <w:t>egin</w:t>
      </w:r>
      <w:r>
        <w:rPr>
          <w:rFonts w:cstheme="minorHAnsi"/>
          <w:b/>
          <w:sz w:val="20"/>
          <w:szCs w:val="20"/>
          <w:lang w:val="en-US"/>
        </w:rPr>
        <w:t>_</w:t>
      </w:r>
      <w:r w:rsidRPr="00907A6D">
        <w:rPr>
          <w:rFonts w:cstheme="minorHAnsi"/>
          <w:b/>
          <w:sz w:val="20"/>
          <w:szCs w:val="20"/>
          <w:lang w:val="en-US"/>
        </w:rPr>
        <w:t>time (s)</w:t>
      </w:r>
      <w:r>
        <w:rPr>
          <w:rFonts w:cstheme="minorHAnsi"/>
          <w:sz w:val="20"/>
          <w:szCs w:val="20"/>
          <w:lang w:val="en-US"/>
        </w:rPr>
        <w:t xml:space="preserve"> = </w:t>
      </w:r>
      <w:r w:rsidRPr="00E6683C">
        <w:rPr>
          <w:rFonts w:cstheme="minorHAnsi"/>
          <w:sz w:val="20"/>
          <w:szCs w:val="20"/>
          <w:lang w:val="en-US"/>
        </w:rPr>
        <w:t>time where vocal unit begins</w:t>
      </w:r>
    </w:p>
    <w:p w14:paraId="6A73BA22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</w:p>
    <w:p w14:paraId="74B88C21" w14:textId="77777777" w:rsidR="0034236C" w:rsidRPr="00E6683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e</w:t>
      </w:r>
      <w:r w:rsidRPr="00E4025B">
        <w:rPr>
          <w:rFonts w:cstheme="minorHAnsi"/>
          <w:b/>
          <w:sz w:val="20"/>
          <w:szCs w:val="20"/>
          <w:lang w:val="en-US"/>
        </w:rPr>
        <w:t>nd</w:t>
      </w:r>
      <w:r>
        <w:rPr>
          <w:rFonts w:cstheme="minorHAnsi"/>
          <w:b/>
          <w:sz w:val="20"/>
          <w:szCs w:val="20"/>
          <w:lang w:val="en-US"/>
        </w:rPr>
        <w:t>_</w:t>
      </w:r>
      <w:r w:rsidRPr="00E4025B">
        <w:rPr>
          <w:rFonts w:cstheme="minorHAnsi"/>
          <w:b/>
          <w:sz w:val="20"/>
          <w:szCs w:val="20"/>
          <w:lang w:val="en-US"/>
        </w:rPr>
        <w:t>time (s)</w:t>
      </w:r>
      <w:r>
        <w:rPr>
          <w:rFonts w:cstheme="minorHAnsi"/>
          <w:sz w:val="20"/>
          <w:szCs w:val="20"/>
          <w:lang w:val="en-US"/>
        </w:rPr>
        <w:t xml:space="preserve"> =</w:t>
      </w:r>
      <w:r w:rsidRPr="00E6683C">
        <w:rPr>
          <w:rFonts w:cstheme="minorHAnsi"/>
          <w:sz w:val="20"/>
          <w:szCs w:val="20"/>
          <w:lang w:val="en-US"/>
        </w:rPr>
        <w:t xml:space="preserve"> time where vocal unit ends</w:t>
      </w:r>
    </w:p>
    <w:p w14:paraId="630A4E0C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</w:p>
    <w:p w14:paraId="1D611EF8" w14:textId="77777777" w:rsidR="0034236C" w:rsidRPr="004E2C60" w:rsidRDefault="0034236C" w:rsidP="0034236C">
      <w:pPr>
        <w:rPr>
          <w:rFonts w:cstheme="minorHAnsi"/>
          <w:sz w:val="20"/>
          <w:szCs w:val="20"/>
          <w:lang w:val="en-US"/>
        </w:rPr>
      </w:pPr>
      <w:r w:rsidRPr="00B71327">
        <w:rPr>
          <w:rFonts w:cstheme="minorHAnsi"/>
          <w:b/>
          <w:bCs/>
          <w:sz w:val="20"/>
          <w:szCs w:val="20"/>
          <w:lang w:val="en-US"/>
        </w:rPr>
        <w:t>interval_cam_pet</w:t>
      </w:r>
      <w:r>
        <w:rPr>
          <w:rFonts w:cstheme="minorHAnsi"/>
          <w:sz w:val="20"/>
          <w:szCs w:val="20"/>
          <w:lang w:val="en-US"/>
        </w:rPr>
        <w:t xml:space="preserve"> = silent gap (s) between units of cam and unit of pet in the following order: 1-cam 2-pet</w:t>
      </w:r>
    </w:p>
    <w:p w14:paraId="31EDC631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</w:p>
    <w:p w14:paraId="09D92530" w14:textId="77777777" w:rsidR="0034236C" w:rsidRPr="006B5C8F" w:rsidRDefault="0034236C" w:rsidP="0034236C">
      <w:pPr>
        <w:rPr>
          <w:rFonts w:cstheme="minorHAnsi"/>
          <w:sz w:val="20"/>
          <w:szCs w:val="20"/>
          <w:lang w:val="en-US"/>
        </w:rPr>
      </w:pPr>
      <w:r w:rsidRPr="006B5C8F">
        <w:rPr>
          <w:rFonts w:cstheme="minorHAnsi"/>
          <w:b/>
          <w:bCs/>
          <w:sz w:val="20"/>
          <w:szCs w:val="20"/>
          <w:lang w:val="en-US"/>
        </w:rPr>
        <w:t>cam_response</w:t>
      </w:r>
      <w:r w:rsidRPr="006B5C8F">
        <w:rPr>
          <w:rFonts w:cstheme="minorHAnsi"/>
          <w:sz w:val="20"/>
          <w:szCs w:val="20"/>
          <w:lang w:val="en-US"/>
        </w:rPr>
        <w:t xml:space="preserve"> = campbelli response to pb. 1 = vo</w:t>
      </w:r>
      <w:r>
        <w:rPr>
          <w:rFonts w:cstheme="minorHAnsi"/>
          <w:sz w:val="20"/>
          <w:szCs w:val="20"/>
          <w:lang w:val="en-US"/>
        </w:rPr>
        <w:t>calizations; 2 = no vocalizations</w:t>
      </w:r>
    </w:p>
    <w:p w14:paraId="6A745EAD" w14:textId="77777777" w:rsidR="0034236C" w:rsidRPr="006B5C8F" w:rsidRDefault="0034236C" w:rsidP="0034236C">
      <w:pPr>
        <w:ind w:left="708" w:firstLine="708"/>
        <w:rPr>
          <w:rFonts w:cstheme="minorHAnsi"/>
          <w:sz w:val="20"/>
          <w:szCs w:val="20"/>
          <w:lang w:val="en-US"/>
        </w:rPr>
      </w:pPr>
      <w:r w:rsidRPr="006B5C8F">
        <w:rPr>
          <w:rFonts w:cstheme="minorHAnsi"/>
          <w:sz w:val="20"/>
          <w:szCs w:val="20"/>
          <w:lang w:val="en-US"/>
        </w:rPr>
        <w:tab/>
      </w:r>
    </w:p>
    <w:p w14:paraId="0D61148D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 w:rsidRPr="00A4655A">
        <w:rPr>
          <w:rFonts w:cstheme="minorHAnsi"/>
          <w:b/>
          <w:bCs/>
          <w:sz w:val="20"/>
          <w:szCs w:val="20"/>
          <w:lang w:val="en-US"/>
        </w:rPr>
        <w:t>context</w:t>
      </w:r>
      <w:r>
        <w:rPr>
          <w:rFonts w:cstheme="minorHAnsi"/>
          <w:sz w:val="20"/>
          <w:szCs w:val="20"/>
          <w:lang w:val="en-US"/>
        </w:rPr>
        <w:t xml:space="preserve"> = CE: Campbell’s eagle alarm call </w:t>
      </w:r>
    </w:p>
    <w:p w14:paraId="605E28CE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CL: Campbell’s leopard alarm call</w:t>
      </w:r>
    </w:p>
    <w:p w14:paraId="175060E6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L: leopard growls </w:t>
      </w:r>
    </w:p>
    <w:p w14:paraId="01A206EA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E: eagle shrieks</w:t>
      </w:r>
    </w:p>
    <w:p w14:paraId="3FEFEAB1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T: falling tree</w:t>
      </w:r>
    </w:p>
    <w:p w14:paraId="720B5E2B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CPB = Playback of Campbell’s ‘boom’ call </w:t>
      </w:r>
    </w:p>
    <w:p w14:paraId="39288312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CRB = Campbell’s ‘boom’ </w:t>
      </w:r>
      <w:proofErr w:type="gramStart"/>
      <w:r>
        <w:rPr>
          <w:rFonts w:cstheme="minorHAnsi"/>
          <w:sz w:val="20"/>
          <w:szCs w:val="20"/>
          <w:lang w:val="en-US"/>
        </w:rPr>
        <w:t>call</w:t>
      </w:r>
      <w:proofErr w:type="gramEnd"/>
      <w:r>
        <w:rPr>
          <w:rFonts w:cstheme="minorHAnsi"/>
          <w:sz w:val="20"/>
          <w:szCs w:val="20"/>
          <w:lang w:val="en-US"/>
        </w:rPr>
        <w:t xml:space="preserve"> opportunistic recording</w:t>
      </w:r>
    </w:p>
    <w:p w14:paraId="62390F4C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</w:p>
    <w:p w14:paraId="420CB492" w14:textId="77777777" w:rsidR="0034236C" w:rsidRPr="00DE7BC0" w:rsidRDefault="0034236C" w:rsidP="0034236C">
      <w:pPr>
        <w:rPr>
          <w:rFonts w:cstheme="minorHAnsi"/>
          <w:sz w:val="20"/>
          <w:szCs w:val="20"/>
          <w:lang w:val="en-US"/>
        </w:rPr>
      </w:pPr>
      <w:r w:rsidRPr="001C28C2">
        <w:rPr>
          <w:rFonts w:cstheme="minorHAnsi"/>
          <w:b/>
          <w:bCs/>
          <w:sz w:val="20"/>
          <w:szCs w:val="20"/>
          <w:lang w:val="en-US"/>
        </w:rPr>
        <w:t>cam_pb_general</w:t>
      </w:r>
      <w:r>
        <w:rPr>
          <w:rFonts w:cstheme="minorHAnsi"/>
          <w:sz w:val="20"/>
          <w:szCs w:val="20"/>
          <w:lang w:val="en-US"/>
        </w:rPr>
        <w:t xml:space="preserve"> = classification of playbacks of campbell’s vocal units according to speed of call delivery (see. </w:t>
      </w:r>
      <w:r w:rsidRPr="007B45BB">
        <w:rPr>
          <w:rFonts w:cstheme="minorHAnsi"/>
          <w:sz w:val="20"/>
          <w:szCs w:val="20"/>
          <w:lang w:val="en-US"/>
        </w:rPr>
        <w:t>Lemasson, A., Ouattara, K., Bouchet, H., &amp; Zuberbühler, K. (2010). Speed of call delivery is related to context and caller identity in Campbell’s monkey males. </w:t>
      </w:r>
      <w:r w:rsidRPr="00DE7BC0">
        <w:rPr>
          <w:rFonts w:cstheme="minorHAnsi"/>
          <w:i/>
          <w:iCs/>
          <w:sz w:val="20"/>
          <w:szCs w:val="20"/>
          <w:lang w:val="en-US"/>
        </w:rPr>
        <w:t>Naturwissenschaften</w:t>
      </w:r>
      <w:r w:rsidRPr="00DE7BC0">
        <w:rPr>
          <w:rFonts w:cstheme="minorHAnsi"/>
          <w:sz w:val="20"/>
          <w:szCs w:val="20"/>
          <w:lang w:val="en-US"/>
        </w:rPr>
        <w:t>, </w:t>
      </w:r>
      <w:r w:rsidRPr="00DE7BC0">
        <w:rPr>
          <w:rFonts w:cstheme="minorHAnsi"/>
          <w:i/>
          <w:iCs/>
          <w:sz w:val="20"/>
          <w:szCs w:val="20"/>
          <w:lang w:val="en-US"/>
        </w:rPr>
        <w:t>97</w:t>
      </w:r>
      <w:r w:rsidRPr="00DE7BC0">
        <w:rPr>
          <w:rFonts w:cstheme="minorHAnsi"/>
          <w:sz w:val="20"/>
          <w:szCs w:val="20"/>
          <w:lang w:val="en-US"/>
        </w:rPr>
        <w:t xml:space="preserve">(11), 1023-1027.) </w:t>
      </w:r>
    </w:p>
    <w:p w14:paraId="7C781655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 w:rsidRPr="00DE7BC0">
        <w:rPr>
          <w:rFonts w:cstheme="minorHAnsi"/>
          <w:sz w:val="20"/>
          <w:szCs w:val="20"/>
          <w:lang w:val="en-US"/>
        </w:rPr>
        <w:lastRenderedPageBreak/>
        <w:tab/>
      </w:r>
      <w:r w:rsidRPr="00AF2186">
        <w:rPr>
          <w:rFonts w:cstheme="minorHAnsi"/>
          <w:sz w:val="20"/>
          <w:szCs w:val="20"/>
          <w:lang w:val="en-US"/>
        </w:rPr>
        <w:t>boom = boom_1 + boom_2 (</w:t>
      </w:r>
      <w:r>
        <w:rPr>
          <w:rFonts w:cstheme="minorHAnsi"/>
          <w:sz w:val="20"/>
          <w:szCs w:val="20"/>
          <w:lang w:val="en-US"/>
        </w:rPr>
        <w:t>intervals can change according to individuals, Lemasson 2010)</w:t>
      </w:r>
    </w:p>
    <w:p w14:paraId="25FDBE28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hok_low = intervals 4-5</w:t>
      </w:r>
    </w:p>
    <w:p w14:paraId="1274C100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hok_mid = intervals 1-2</w:t>
      </w:r>
    </w:p>
    <w:p w14:paraId="241CE6E2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hok_high = intervals &lt;1</w:t>
      </w:r>
    </w:p>
    <w:p w14:paraId="03D22354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krak_low = intervals 4-5</w:t>
      </w:r>
    </w:p>
    <w:p w14:paraId="2FA1FBF9" w14:textId="77777777" w:rsidR="0034236C" w:rsidRPr="00AF2186" w:rsidRDefault="0034236C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krak_mid = intervals 1-2</w:t>
      </w:r>
    </w:p>
    <w:p w14:paraId="744C4A9B" w14:textId="77777777" w:rsidR="0034236C" w:rsidRDefault="0034236C" w:rsidP="0034236C">
      <w:pPr>
        <w:rPr>
          <w:rFonts w:cstheme="minorHAnsi"/>
          <w:b/>
          <w:bCs/>
          <w:i/>
          <w:iCs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 xml:space="preserve">  </w:t>
      </w:r>
    </w:p>
    <w:p w14:paraId="2DD723A1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</w:p>
    <w:p w14:paraId="317EB320" w14:textId="77777777" w:rsidR="0034236C" w:rsidRPr="002310DC" w:rsidRDefault="0034236C" w:rsidP="0034236C">
      <w:pPr>
        <w:rPr>
          <w:rFonts w:cstheme="minorHAnsi"/>
          <w:b/>
          <w:sz w:val="20"/>
          <w:szCs w:val="20"/>
          <w:lang w:val="en-US"/>
        </w:rPr>
      </w:pPr>
      <w:r w:rsidRPr="008A3418">
        <w:rPr>
          <w:rFonts w:cstheme="minorHAnsi"/>
          <w:b/>
          <w:bCs/>
          <w:sz w:val="20"/>
          <w:szCs w:val="20"/>
          <w:lang w:val="en-US"/>
        </w:rPr>
        <w:t>Pet_rep_event</w:t>
      </w:r>
      <w:r>
        <w:rPr>
          <w:rFonts w:cstheme="minorHAnsi"/>
          <w:sz w:val="20"/>
          <w:szCs w:val="20"/>
          <w:lang w:val="en-US"/>
        </w:rPr>
        <w:t xml:space="preserve"> = petaurista’s response to playback. 1 = vocalizations; 2 = no response (petaurista quiet during all recording)</w:t>
      </w:r>
    </w:p>
    <w:p w14:paraId="64AAB215" w14:textId="4BB20B6B" w:rsidR="0034236C" w:rsidRDefault="00A219C2" w:rsidP="0034236C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Cam_unit_nb = </w:t>
      </w:r>
      <w:r w:rsidR="00FC4C17">
        <w:rPr>
          <w:rFonts w:cstheme="minorHAnsi"/>
          <w:sz w:val="20"/>
          <w:szCs w:val="20"/>
          <w:lang w:val="en-US"/>
        </w:rPr>
        <w:t>position of campbell’s units in a recording (1=first unit, 2=second…)</w:t>
      </w:r>
    </w:p>
    <w:p w14:paraId="7FD8BE34" w14:textId="0FB7B94B" w:rsidR="00FC4C17" w:rsidRDefault="00FC4C17" w:rsidP="00FC4C17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Pet_unit_nb = position of petaurista’s units in a recording (1=first unit, 2=second…)</w:t>
      </w:r>
    </w:p>
    <w:p w14:paraId="164C1A09" w14:textId="771495F5" w:rsidR="00B162CD" w:rsidRDefault="00B162CD" w:rsidP="00FC4C17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Cam_presence = presence of campbell’s during an event (1=present, 0=absent)</w:t>
      </w:r>
    </w:p>
    <w:p w14:paraId="34FDB8CE" w14:textId="7844581A" w:rsidR="00027638" w:rsidRDefault="00027638" w:rsidP="00027638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Kroo_nb = position of petaurista’s kroo unit in a recording (1=first unit, 2=second…)</w:t>
      </w:r>
    </w:p>
    <w:p w14:paraId="70F4DD7F" w14:textId="761E7A73" w:rsidR="00027638" w:rsidRDefault="00027638" w:rsidP="00027638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Cam_rep_unit = for each petaurista unit, where there a campbell’s unit before? 1=yes, 2=no</w:t>
      </w:r>
    </w:p>
    <w:p w14:paraId="069E8706" w14:textId="48B9EE00" w:rsidR="00424136" w:rsidRDefault="00424136" w:rsidP="00424136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Tw_nb = position of petaurista’s tchakow unit in a recording (1=first unit, 2=second…)</w:t>
      </w:r>
    </w:p>
    <w:p w14:paraId="0A4C7E40" w14:textId="0AAEA3D6" w:rsidR="00424136" w:rsidRDefault="00424136" w:rsidP="00027638">
      <w:pPr>
        <w:rPr>
          <w:rFonts w:cstheme="minorHAnsi"/>
          <w:sz w:val="20"/>
          <w:szCs w:val="20"/>
          <w:lang w:val="en-US"/>
        </w:rPr>
      </w:pPr>
    </w:p>
    <w:p w14:paraId="6BC9C70C" w14:textId="04A774BB" w:rsidR="00B162CD" w:rsidRDefault="00B162CD" w:rsidP="00FC4C17">
      <w:pPr>
        <w:rPr>
          <w:rFonts w:cstheme="minorHAnsi"/>
          <w:sz w:val="20"/>
          <w:szCs w:val="20"/>
          <w:lang w:val="en-US"/>
        </w:rPr>
      </w:pPr>
    </w:p>
    <w:p w14:paraId="086CDD85" w14:textId="3905DB82" w:rsidR="00FC4C17" w:rsidRDefault="00FC4C17" w:rsidP="0034236C">
      <w:pPr>
        <w:rPr>
          <w:rFonts w:cstheme="minorHAnsi"/>
          <w:sz w:val="20"/>
          <w:szCs w:val="20"/>
          <w:lang w:val="en-US"/>
        </w:rPr>
      </w:pPr>
    </w:p>
    <w:p w14:paraId="037EB935" w14:textId="77777777" w:rsidR="0034236C" w:rsidRDefault="0034236C" w:rsidP="0034236C">
      <w:pPr>
        <w:rPr>
          <w:rFonts w:cstheme="minorHAnsi"/>
          <w:sz w:val="20"/>
          <w:szCs w:val="20"/>
          <w:lang w:val="en-US"/>
        </w:rPr>
      </w:pPr>
    </w:p>
    <w:p w14:paraId="39BEA668" w14:textId="77777777" w:rsidR="00D07E91" w:rsidRPr="00C66CE7" w:rsidRDefault="00D07E91" w:rsidP="004A2ADB">
      <w:pPr>
        <w:rPr>
          <w:rFonts w:cstheme="minorHAnsi"/>
          <w:b/>
          <w:bCs/>
          <w:i/>
          <w:iCs/>
          <w:lang w:val="en-US"/>
        </w:rPr>
      </w:pPr>
    </w:p>
    <w:p w14:paraId="0DF6673B" w14:textId="1F04A156" w:rsidR="00290A81" w:rsidRPr="00D00432" w:rsidRDefault="00E678DA" w:rsidP="004A2ADB">
      <w:pPr>
        <w:rPr>
          <w:b/>
          <w:bCs/>
          <w:sz w:val="32"/>
          <w:szCs w:val="32"/>
          <w:lang w:val="en-US"/>
        </w:rPr>
      </w:pPr>
      <w:r w:rsidRPr="003E6B23">
        <w:rPr>
          <w:b/>
          <w:bCs/>
          <w:sz w:val="32"/>
          <w:szCs w:val="32"/>
          <w:lang w:val="en-US"/>
        </w:rPr>
        <w:t>Context all units.xlsx/csv</w:t>
      </w:r>
    </w:p>
    <w:p w14:paraId="61AAED9D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r</w:t>
      </w:r>
      <w:r w:rsidRPr="008F36C0">
        <w:rPr>
          <w:rFonts w:cstheme="minorHAnsi"/>
          <w:b/>
          <w:sz w:val="20"/>
          <w:szCs w:val="20"/>
          <w:lang w:val="en-US"/>
        </w:rPr>
        <w:t>ecord_id</w:t>
      </w:r>
      <w:r>
        <w:rPr>
          <w:rFonts w:cstheme="minorHAnsi"/>
          <w:sz w:val="20"/>
          <w:szCs w:val="20"/>
          <w:lang w:val="en-US"/>
        </w:rPr>
        <w:t xml:space="preserve"> = ID number given arbitrarily from the ‘All recordings’ sheet  </w:t>
      </w:r>
    </w:p>
    <w:p w14:paraId="756A8E67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</w:p>
    <w:p w14:paraId="13E5F49D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u</w:t>
      </w:r>
      <w:r w:rsidRPr="00706CA7">
        <w:rPr>
          <w:rFonts w:cstheme="minorHAnsi"/>
          <w:b/>
          <w:sz w:val="20"/>
          <w:szCs w:val="20"/>
          <w:lang w:val="en-US"/>
        </w:rPr>
        <w:t>nit</w:t>
      </w:r>
      <w:r>
        <w:rPr>
          <w:rFonts w:cstheme="minorHAnsi"/>
          <w:b/>
          <w:sz w:val="20"/>
          <w:szCs w:val="20"/>
          <w:lang w:val="en-US"/>
        </w:rPr>
        <w:t>_q</w:t>
      </w:r>
      <w:r w:rsidRPr="00706CA7">
        <w:rPr>
          <w:rFonts w:cstheme="minorHAnsi"/>
          <w:b/>
          <w:sz w:val="20"/>
          <w:szCs w:val="20"/>
          <w:lang w:val="en-US"/>
        </w:rPr>
        <w:t>uality</w:t>
      </w:r>
      <w:r>
        <w:rPr>
          <w:rFonts w:cstheme="minorHAnsi"/>
          <w:sz w:val="20"/>
          <w:szCs w:val="20"/>
          <w:lang w:val="en-US"/>
        </w:rPr>
        <w:t xml:space="preserve"> = audio quality of the vocal unit</w:t>
      </w:r>
    </w:p>
    <w:p w14:paraId="77E5F3CA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1 = good</w:t>
      </w:r>
    </w:p>
    <w:p w14:paraId="4BC67488" w14:textId="77777777" w:rsidR="00E678DA" w:rsidRDefault="00E678DA" w:rsidP="00E678DA">
      <w:pPr>
        <w:ind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2 = bad (2 overlapping units or too much background noise)</w:t>
      </w:r>
    </w:p>
    <w:p w14:paraId="3C68ED83" w14:textId="7D0CA521" w:rsidR="00E678DA" w:rsidRPr="003C4BF4" w:rsidRDefault="00E678DA" w:rsidP="003C4BF4">
      <w:pPr>
        <w:ind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3 = playback (for </w:t>
      </w:r>
      <w:proofErr w:type="gramStart"/>
      <w:r>
        <w:rPr>
          <w:rFonts w:cstheme="minorHAnsi"/>
          <w:sz w:val="20"/>
          <w:szCs w:val="20"/>
          <w:lang w:val="en-US"/>
        </w:rPr>
        <w:t>c.campbelli</w:t>
      </w:r>
      <w:proofErr w:type="gramEnd"/>
      <w:r>
        <w:rPr>
          <w:rFonts w:cstheme="minorHAnsi"/>
          <w:sz w:val="20"/>
          <w:szCs w:val="20"/>
          <w:lang w:val="en-US"/>
        </w:rPr>
        <w:t xml:space="preserve"> calls)</w:t>
      </w:r>
    </w:p>
    <w:p w14:paraId="206CA105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lastRenderedPageBreak/>
        <w:t>u</w:t>
      </w:r>
      <w:r w:rsidRPr="009F6786">
        <w:rPr>
          <w:rFonts w:cstheme="minorHAnsi"/>
          <w:b/>
          <w:sz w:val="20"/>
          <w:szCs w:val="20"/>
          <w:lang w:val="en-US"/>
        </w:rPr>
        <w:t>nit</w:t>
      </w:r>
      <w:r>
        <w:rPr>
          <w:rFonts w:cstheme="minorHAnsi"/>
          <w:sz w:val="20"/>
          <w:szCs w:val="20"/>
          <w:lang w:val="en-US"/>
        </w:rPr>
        <w:t xml:space="preserve"> = vocal units from </w:t>
      </w:r>
    </w:p>
    <w:p w14:paraId="0269FBE9" w14:textId="77777777" w:rsidR="00E678DA" w:rsidRDefault="00E678DA" w:rsidP="00E678DA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c.petaurista:</w:t>
      </w:r>
    </w:p>
    <w:p w14:paraId="36F1CAE0" w14:textId="77777777" w:rsidR="00E678DA" w:rsidRPr="009E3AE7" w:rsidRDefault="00E678DA" w:rsidP="00E678DA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</w:r>
      <w:r w:rsidRPr="009E3AE7">
        <w:rPr>
          <w:rFonts w:cstheme="minorHAnsi"/>
          <w:sz w:val="20"/>
          <w:szCs w:val="20"/>
          <w:lang w:val="en-US"/>
        </w:rPr>
        <w:t xml:space="preserve">k = kroo </w:t>
      </w:r>
    </w:p>
    <w:p w14:paraId="7500B3D0" w14:textId="77777777" w:rsidR="00E678DA" w:rsidRPr="009E3AE7" w:rsidRDefault="00E678DA" w:rsidP="00E678DA">
      <w:pPr>
        <w:ind w:left="708" w:firstLine="708"/>
        <w:rPr>
          <w:rFonts w:cstheme="minorHAnsi"/>
          <w:sz w:val="20"/>
          <w:szCs w:val="20"/>
          <w:lang w:val="en-US"/>
        </w:rPr>
      </w:pPr>
      <w:r w:rsidRPr="009E3AE7">
        <w:rPr>
          <w:rFonts w:cstheme="minorHAnsi"/>
          <w:sz w:val="20"/>
          <w:szCs w:val="20"/>
          <w:lang w:val="en-US"/>
        </w:rPr>
        <w:tab/>
        <w:t>tw = tchakow</w:t>
      </w:r>
    </w:p>
    <w:p w14:paraId="36FF2B7F" w14:textId="77777777" w:rsidR="00E678DA" w:rsidRPr="006F42AE" w:rsidRDefault="00E678DA" w:rsidP="00E678DA">
      <w:pPr>
        <w:ind w:left="708" w:firstLine="708"/>
        <w:rPr>
          <w:rFonts w:cstheme="minorHAnsi"/>
          <w:sz w:val="20"/>
          <w:szCs w:val="20"/>
          <w:lang w:val="en-US"/>
        </w:rPr>
      </w:pPr>
      <w:r w:rsidRPr="009E3AE7">
        <w:rPr>
          <w:rFonts w:cstheme="minorHAnsi"/>
          <w:sz w:val="20"/>
          <w:szCs w:val="20"/>
          <w:lang w:val="en-US"/>
        </w:rPr>
        <w:tab/>
      </w:r>
      <w:r w:rsidRPr="006F42AE">
        <w:rPr>
          <w:rFonts w:cstheme="minorHAnsi"/>
          <w:sz w:val="20"/>
          <w:szCs w:val="20"/>
          <w:lang w:val="en-US"/>
        </w:rPr>
        <w:t xml:space="preserve">ts = tcha </w:t>
      </w:r>
      <w:r>
        <w:rPr>
          <w:rFonts w:cstheme="minorHAnsi"/>
          <w:sz w:val="20"/>
          <w:szCs w:val="20"/>
          <w:lang w:val="en-US"/>
        </w:rPr>
        <w:t>(produced without w)</w:t>
      </w:r>
    </w:p>
    <w:p w14:paraId="5841BD1C" w14:textId="37682831" w:rsidR="00E678DA" w:rsidRDefault="00E678DA" w:rsidP="00DF39BF">
      <w:pPr>
        <w:ind w:left="708" w:firstLine="708"/>
        <w:rPr>
          <w:rFonts w:cstheme="minorHAnsi"/>
          <w:sz w:val="20"/>
          <w:szCs w:val="20"/>
          <w:lang w:val="en-US"/>
        </w:rPr>
      </w:pPr>
      <w:r w:rsidRPr="006F42AE">
        <w:rPr>
          <w:rFonts w:cstheme="minorHAnsi"/>
          <w:sz w:val="20"/>
          <w:szCs w:val="20"/>
          <w:lang w:val="en-US"/>
        </w:rPr>
        <w:tab/>
        <w:t xml:space="preserve">ws = </w:t>
      </w:r>
      <w:r>
        <w:rPr>
          <w:rFonts w:cstheme="minorHAnsi"/>
          <w:sz w:val="20"/>
          <w:szCs w:val="20"/>
          <w:lang w:val="en-US"/>
        </w:rPr>
        <w:t>know (produced without t)</w:t>
      </w:r>
    </w:p>
    <w:p w14:paraId="2EBB4E9C" w14:textId="77777777" w:rsidR="00DF39BF" w:rsidRPr="00F11D85" w:rsidRDefault="00DF39BF" w:rsidP="00DF39BF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Napet = non identified</w:t>
      </w:r>
    </w:p>
    <w:p w14:paraId="66349E53" w14:textId="62C385F2" w:rsidR="00DF39BF" w:rsidRPr="007B0EA6" w:rsidRDefault="00DF39BF" w:rsidP="00E678DA">
      <w:pPr>
        <w:ind w:left="708" w:firstLine="708"/>
        <w:rPr>
          <w:rFonts w:cstheme="minorHAnsi"/>
          <w:sz w:val="20"/>
          <w:szCs w:val="20"/>
          <w:lang w:val="en-US"/>
        </w:rPr>
      </w:pPr>
    </w:p>
    <w:p w14:paraId="52466211" w14:textId="1417F825" w:rsidR="00E678DA" w:rsidRDefault="00E678DA" w:rsidP="00E678DA">
      <w:pPr>
        <w:rPr>
          <w:rFonts w:cstheme="minorHAnsi"/>
          <w:sz w:val="20"/>
          <w:szCs w:val="20"/>
          <w:lang w:val="en-US"/>
        </w:rPr>
      </w:pPr>
      <w:r w:rsidRPr="0099392B"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 xml:space="preserve"> </w:t>
      </w:r>
    </w:p>
    <w:p w14:paraId="712D0D33" w14:textId="77777777" w:rsidR="00E678DA" w:rsidRPr="00E6683C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b</w:t>
      </w:r>
      <w:r w:rsidRPr="00907A6D">
        <w:rPr>
          <w:rFonts w:cstheme="minorHAnsi"/>
          <w:b/>
          <w:sz w:val="20"/>
          <w:szCs w:val="20"/>
          <w:lang w:val="en-US"/>
        </w:rPr>
        <w:t>egin</w:t>
      </w:r>
      <w:r>
        <w:rPr>
          <w:rFonts w:cstheme="minorHAnsi"/>
          <w:b/>
          <w:sz w:val="20"/>
          <w:szCs w:val="20"/>
          <w:lang w:val="en-US"/>
        </w:rPr>
        <w:t>_</w:t>
      </w:r>
      <w:r w:rsidRPr="00907A6D">
        <w:rPr>
          <w:rFonts w:cstheme="minorHAnsi"/>
          <w:b/>
          <w:sz w:val="20"/>
          <w:szCs w:val="20"/>
          <w:lang w:val="en-US"/>
        </w:rPr>
        <w:t>time (s)</w:t>
      </w:r>
      <w:r>
        <w:rPr>
          <w:rFonts w:cstheme="minorHAnsi"/>
          <w:sz w:val="20"/>
          <w:szCs w:val="20"/>
          <w:lang w:val="en-US"/>
        </w:rPr>
        <w:t xml:space="preserve"> = </w:t>
      </w:r>
      <w:r w:rsidRPr="00E6683C">
        <w:rPr>
          <w:rFonts w:cstheme="minorHAnsi"/>
          <w:sz w:val="20"/>
          <w:szCs w:val="20"/>
          <w:lang w:val="en-US"/>
        </w:rPr>
        <w:t>time where vocal unit begins</w:t>
      </w:r>
    </w:p>
    <w:p w14:paraId="6860545D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</w:p>
    <w:p w14:paraId="529150EC" w14:textId="77777777" w:rsidR="00E678DA" w:rsidRPr="00E6683C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e</w:t>
      </w:r>
      <w:r w:rsidRPr="00E4025B">
        <w:rPr>
          <w:rFonts w:cstheme="minorHAnsi"/>
          <w:b/>
          <w:sz w:val="20"/>
          <w:szCs w:val="20"/>
          <w:lang w:val="en-US"/>
        </w:rPr>
        <w:t>nd</w:t>
      </w:r>
      <w:r>
        <w:rPr>
          <w:rFonts w:cstheme="minorHAnsi"/>
          <w:b/>
          <w:sz w:val="20"/>
          <w:szCs w:val="20"/>
          <w:lang w:val="en-US"/>
        </w:rPr>
        <w:t>_</w:t>
      </w:r>
      <w:r w:rsidRPr="00E4025B">
        <w:rPr>
          <w:rFonts w:cstheme="minorHAnsi"/>
          <w:b/>
          <w:sz w:val="20"/>
          <w:szCs w:val="20"/>
          <w:lang w:val="en-US"/>
        </w:rPr>
        <w:t>time (s)</w:t>
      </w:r>
      <w:r>
        <w:rPr>
          <w:rFonts w:cstheme="minorHAnsi"/>
          <w:sz w:val="20"/>
          <w:szCs w:val="20"/>
          <w:lang w:val="en-US"/>
        </w:rPr>
        <w:t xml:space="preserve"> =</w:t>
      </w:r>
      <w:r w:rsidRPr="00E6683C">
        <w:rPr>
          <w:rFonts w:cstheme="minorHAnsi"/>
          <w:sz w:val="20"/>
          <w:szCs w:val="20"/>
          <w:lang w:val="en-US"/>
        </w:rPr>
        <w:t xml:space="preserve"> time where vocal unit ends</w:t>
      </w:r>
    </w:p>
    <w:p w14:paraId="2BDA3F1C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</w:p>
    <w:p w14:paraId="6EB3D2AF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 w:rsidRPr="004E2C60">
        <w:rPr>
          <w:rFonts w:cstheme="minorHAnsi"/>
          <w:b/>
          <w:sz w:val="20"/>
          <w:szCs w:val="20"/>
          <w:lang w:val="en-US"/>
        </w:rPr>
        <w:t>silent_interval_petau_petau</w:t>
      </w:r>
      <w:r w:rsidRPr="004E2C60">
        <w:rPr>
          <w:rFonts w:cstheme="minorHAnsi"/>
          <w:sz w:val="20"/>
          <w:szCs w:val="20"/>
          <w:lang w:val="en-US"/>
        </w:rPr>
        <w:t xml:space="preserve"> = </w:t>
      </w:r>
      <w:r>
        <w:rPr>
          <w:rFonts w:cstheme="minorHAnsi"/>
          <w:sz w:val="20"/>
          <w:szCs w:val="20"/>
          <w:lang w:val="en-US"/>
        </w:rPr>
        <w:t>time span</w:t>
      </w:r>
      <w:r w:rsidRPr="004E2C60">
        <w:rPr>
          <w:rFonts w:cstheme="minorHAnsi"/>
          <w:sz w:val="20"/>
          <w:szCs w:val="20"/>
          <w:lang w:val="en-US"/>
        </w:rPr>
        <w:t xml:space="preserve"> (s) between</w:t>
      </w:r>
      <w:r>
        <w:rPr>
          <w:rFonts w:cstheme="minorHAnsi"/>
          <w:sz w:val="20"/>
          <w:szCs w:val="20"/>
          <w:lang w:val="en-US"/>
        </w:rPr>
        <w:t xml:space="preserve"> two following vocal units of </w:t>
      </w:r>
      <w:proofErr w:type="gramStart"/>
      <w:r>
        <w:rPr>
          <w:rFonts w:cstheme="minorHAnsi"/>
          <w:sz w:val="20"/>
          <w:szCs w:val="20"/>
          <w:lang w:val="en-US"/>
        </w:rPr>
        <w:t>c.petaurista</w:t>
      </w:r>
      <w:proofErr w:type="gramEnd"/>
    </w:p>
    <w:p w14:paraId="03A688A7" w14:textId="77777777" w:rsidR="00E678DA" w:rsidRDefault="00E678DA" w:rsidP="00E678DA">
      <w:pPr>
        <w:rPr>
          <w:rFonts w:cstheme="minorHAnsi"/>
          <w:b/>
          <w:bCs/>
          <w:sz w:val="20"/>
          <w:szCs w:val="20"/>
          <w:lang w:val="en-US"/>
        </w:rPr>
      </w:pPr>
    </w:p>
    <w:p w14:paraId="26D5128F" w14:textId="77777777" w:rsidR="00E678DA" w:rsidRPr="007B0EA6" w:rsidRDefault="00E678DA" w:rsidP="00E678DA">
      <w:pPr>
        <w:ind w:left="708" w:firstLine="708"/>
        <w:rPr>
          <w:rFonts w:cstheme="minorHAnsi"/>
          <w:sz w:val="20"/>
          <w:szCs w:val="20"/>
          <w:lang w:val="en-US"/>
        </w:rPr>
      </w:pPr>
      <w:r w:rsidRPr="001E15D3">
        <w:rPr>
          <w:rFonts w:cstheme="minorHAnsi"/>
          <w:b/>
          <w:bCs/>
          <w:sz w:val="20"/>
          <w:szCs w:val="20"/>
          <w:lang w:val="en-US"/>
        </w:rPr>
        <w:t>last_cam_call</w:t>
      </w:r>
      <w:r>
        <w:rPr>
          <w:rFonts w:cstheme="minorHAnsi"/>
          <w:sz w:val="20"/>
          <w:szCs w:val="20"/>
          <w:lang w:val="en-US"/>
        </w:rPr>
        <w:t xml:space="preserve"> = last campbelli vocal unit produced before each petaurista vocal unit </w:t>
      </w:r>
      <w:r w:rsidRPr="007B0EA6">
        <w:rPr>
          <w:rFonts w:cstheme="minorHAnsi"/>
          <w:sz w:val="20"/>
          <w:szCs w:val="20"/>
          <w:lang w:val="en-US"/>
        </w:rPr>
        <w:t>krak</w:t>
      </w:r>
    </w:p>
    <w:p w14:paraId="5735D203" w14:textId="77777777" w:rsidR="00E678DA" w:rsidRPr="007B0EA6" w:rsidRDefault="00E678DA" w:rsidP="00E678DA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  <w:t xml:space="preserve">krakoo </w:t>
      </w:r>
    </w:p>
    <w:p w14:paraId="46C6A3AB" w14:textId="77777777" w:rsidR="00E678DA" w:rsidRPr="007B0EA6" w:rsidRDefault="00E678DA" w:rsidP="00E678DA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  <w:t xml:space="preserve">hok </w:t>
      </w:r>
    </w:p>
    <w:p w14:paraId="4D81A426" w14:textId="77777777" w:rsidR="00E678DA" w:rsidRPr="007B0EA6" w:rsidRDefault="00E678DA" w:rsidP="00E678DA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  <w:t>hokoo</w:t>
      </w:r>
    </w:p>
    <w:p w14:paraId="01831528" w14:textId="77777777" w:rsidR="00E678DA" w:rsidRDefault="00E678DA" w:rsidP="00E678DA">
      <w:pPr>
        <w:ind w:left="708" w:firstLine="708"/>
        <w:rPr>
          <w:rFonts w:cstheme="minorHAnsi"/>
          <w:sz w:val="20"/>
          <w:szCs w:val="20"/>
          <w:lang w:val="en-US"/>
        </w:rPr>
      </w:pPr>
      <w:r w:rsidRPr="007B0EA6"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>wokoo</w:t>
      </w:r>
    </w:p>
    <w:p w14:paraId="1CCF60B9" w14:textId="77777777" w:rsidR="00E678DA" w:rsidRDefault="00E678DA" w:rsidP="00E678DA">
      <w:pPr>
        <w:ind w:left="708"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 xml:space="preserve">boom </w:t>
      </w:r>
    </w:p>
    <w:p w14:paraId="5ABE4DBB" w14:textId="2790799C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ab/>
        <w:t>… if followed by _</w:t>
      </w:r>
      <w:proofErr w:type="gramStart"/>
      <w:r>
        <w:rPr>
          <w:rFonts w:cstheme="minorHAnsi"/>
          <w:sz w:val="20"/>
          <w:szCs w:val="20"/>
          <w:lang w:val="en-US"/>
        </w:rPr>
        <w:t>pb :</w:t>
      </w:r>
      <w:proofErr w:type="gramEnd"/>
      <w:r>
        <w:rPr>
          <w:rFonts w:cstheme="minorHAnsi"/>
          <w:sz w:val="20"/>
          <w:szCs w:val="20"/>
          <w:lang w:val="en-US"/>
        </w:rPr>
        <w:t xml:space="preserve"> produced during a playback</w:t>
      </w:r>
    </w:p>
    <w:p w14:paraId="6C961416" w14:textId="2ECAC3E1" w:rsidR="00F57FDE" w:rsidRDefault="00F57FDE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ab/>
        <w:t>NA = no campbell’s vocal unit produced before</w:t>
      </w:r>
    </w:p>
    <w:p w14:paraId="33C94E21" w14:textId="6A60696B" w:rsidR="00F57FDE" w:rsidRDefault="00F57FDE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ab/>
      </w:r>
      <w:r>
        <w:rPr>
          <w:rFonts w:cstheme="minorHAnsi"/>
          <w:sz w:val="20"/>
          <w:szCs w:val="20"/>
          <w:lang w:val="en-US"/>
        </w:rPr>
        <w:tab/>
        <w:t xml:space="preserve">Nacam = </w:t>
      </w:r>
      <w:r w:rsidR="002C2857">
        <w:rPr>
          <w:rFonts w:cstheme="minorHAnsi"/>
          <w:sz w:val="20"/>
          <w:szCs w:val="20"/>
          <w:lang w:val="en-US"/>
        </w:rPr>
        <w:t>unknown campbell’s vocal unit produced before</w:t>
      </w:r>
    </w:p>
    <w:p w14:paraId="51B8F0F0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</w:p>
    <w:p w14:paraId="3EFFFBDB" w14:textId="77777777" w:rsidR="00E678DA" w:rsidRPr="004E2C60" w:rsidRDefault="00E678DA" w:rsidP="00E678DA">
      <w:pPr>
        <w:rPr>
          <w:rFonts w:cstheme="minorHAnsi"/>
          <w:sz w:val="20"/>
          <w:szCs w:val="20"/>
          <w:lang w:val="en-US"/>
        </w:rPr>
      </w:pPr>
      <w:r w:rsidRPr="00B71327">
        <w:rPr>
          <w:rFonts w:cstheme="minorHAnsi"/>
          <w:b/>
          <w:bCs/>
          <w:sz w:val="20"/>
          <w:szCs w:val="20"/>
          <w:lang w:val="en-US"/>
        </w:rPr>
        <w:t>interval_cam_pet</w:t>
      </w:r>
      <w:r>
        <w:rPr>
          <w:rFonts w:cstheme="minorHAnsi"/>
          <w:sz w:val="20"/>
          <w:szCs w:val="20"/>
          <w:lang w:val="en-US"/>
        </w:rPr>
        <w:t xml:space="preserve"> = silent gap (s) between units of cam and unit of pet in the following order: 1-cam 2-pet</w:t>
      </w:r>
    </w:p>
    <w:p w14:paraId="7D6DE423" w14:textId="77777777" w:rsidR="00E678DA" w:rsidRPr="004E2C60" w:rsidRDefault="00E678DA" w:rsidP="00E678DA">
      <w:pPr>
        <w:rPr>
          <w:rFonts w:cstheme="minorHAnsi"/>
          <w:sz w:val="20"/>
          <w:szCs w:val="20"/>
          <w:lang w:val="en-US"/>
        </w:rPr>
      </w:pPr>
    </w:p>
    <w:p w14:paraId="7BD5FBE9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 w:rsidRPr="00A4655A">
        <w:rPr>
          <w:rFonts w:cstheme="minorHAnsi"/>
          <w:b/>
          <w:bCs/>
          <w:sz w:val="20"/>
          <w:szCs w:val="20"/>
          <w:lang w:val="en-US"/>
        </w:rPr>
        <w:t>context</w:t>
      </w:r>
      <w:r>
        <w:rPr>
          <w:rFonts w:cstheme="minorHAnsi"/>
          <w:sz w:val="20"/>
          <w:szCs w:val="20"/>
          <w:lang w:val="en-US"/>
        </w:rPr>
        <w:t xml:space="preserve"> = CE: Campbell’s eagle alarm call </w:t>
      </w:r>
    </w:p>
    <w:p w14:paraId="5B2E1ABF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lastRenderedPageBreak/>
        <w:t>CL: Campbell’s leopard alarm call</w:t>
      </w:r>
    </w:p>
    <w:p w14:paraId="12C4EA08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L: leopard growls </w:t>
      </w:r>
    </w:p>
    <w:p w14:paraId="2752E3D0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E: eagle shrieks</w:t>
      </w:r>
    </w:p>
    <w:p w14:paraId="31FA712A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T: falling tree</w:t>
      </w:r>
    </w:p>
    <w:p w14:paraId="6FD4207C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CPB = Playback of Campbell’s ‘boom’ call </w:t>
      </w:r>
    </w:p>
    <w:p w14:paraId="37EF3925" w14:textId="77777777" w:rsidR="00E678DA" w:rsidRDefault="00E678DA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CRB = Campbell’s ‘boom’ </w:t>
      </w:r>
      <w:proofErr w:type="gramStart"/>
      <w:r>
        <w:rPr>
          <w:rFonts w:cstheme="minorHAnsi"/>
          <w:sz w:val="20"/>
          <w:szCs w:val="20"/>
          <w:lang w:val="en-US"/>
        </w:rPr>
        <w:t>call</w:t>
      </w:r>
      <w:proofErr w:type="gramEnd"/>
      <w:r>
        <w:rPr>
          <w:rFonts w:cstheme="minorHAnsi"/>
          <w:sz w:val="20"/>
          <w:szCs w:val="20"/>
          <w:lang w:val="en-US"/>
        </w:rPr>
        <w:t xml:space="preserve"> opportunistic recording</w:t>
      </w:r>
    </w:p>
    <w:p w14:paraId="6F702345" w14:textId="77777777" w:rsidR="00E678DA" w:rsidRDefault="00E678DA" w:rsidP="00E678DA">
      <w:pPr>
        <w:rPr>
          <w:rFonts w:cstheme="minorHAnsi"/>
          <w:b/>
          <w:sz w:val="20"/>
          <w:szCs w:val="20"/>
          <w:lang w:val="en-US"/>
        </w:rPr>
      </w:pPr>
    </w:p>
    <w:p w14:paraId="3C05FE4F" w14:textId="77777777" w:rsidR="00E678DA" w:rsidRDefault="00E678DA" w:rsidP="00E678DA">
      <w:pPr>
        <w:rPr>
          <w:rFonts w:cstheme="minorHAnsi"/>
          <w:b/>
          <w:sz w:val="20"/>
          <w:szCs w:val="20"/>
          <w:lang w:val="en-US"/>
        </w:rPr>
      </w:pPr>
      <w:r>
        <w:rPr>
          <w:rFonts w:cstheme="minorHAnsi"/>
          <w:b/>
          <w:sz w:val="20"/>
          <w:szCs w:val="20"/>
          <w:lang w:val="en-US"/>
        </w:rPr>
        <w:t>Pet_unit_nb =</w:t>
      </w:r>
      <w:r w:rsidRPr="001B7E69">
        <w:rPr>
          <w:rFonts w:cstheme="minorHAnsi"/>
          <w:bCs/>
          <w:sz w:val="20"/>
          <w:szCs w:val="20"/>
          <w:lang w:val="en-US"/>
        </w:rPr>
        <w:t xml:space="preserve"> position of petaurista’s vocal unit in the recording (event) (1 = first, 2 = second, …)</w:t>
      </w:r>
    </w:p>
    <w:p w14:paraId="4CF9FA6F" w14:textId="77777777" w:rsidR="00E678DA" w:rsidRPr="002310DC" w:rsidRDefault="00E678DA" w:rsidP="00E678DA">
      <w:pPr>
        <w:rPr>
          <w:rFonts w:cstheme="minorHAnsi"/>
          <w:sz w:val="20"/>
          <w:szCs w:val="20"/>
          <w:lang w:val="en-US"/>
        </w:rPr>
      </w:pPr>
    </w:p>
    <w:p w14:paraId="2D095715" w14:textId="77777777" w:rsidR="00E678DA" w:rsidRPr="002310DC" w:rsidRDefault="00E678DA" w:rsidP="00E678DA">
      <w:pPr>
        <w:rPr>
          <w:rFonts w:cstheme="minorHAnsi"/>
          <w:b/>
          <w:sz w:val="20"/>
          <w:szCs w:val="20"/>
          <w:lang w:val="en-US"/>
        </w:rPr>
      </w:pPr>
      <w:r w:rsidRPr="002310DC">
        <w:rPr>
          <w:rFonts w:cstheme="minorHAnsi"/>
          <w:b/>
          <w:sz w:val="20"/>
          <w:szCs w:val="20"/>
          <w:lang w:val="en-US"/>
        </w:rPr>
        <w:t>cam_re</w:t>
      </w:r>
      <w:r>
        <w:rPr>
          <w:rFonts w:cstheme="minorHAnsi"/>
          <w:b/>
          <w:sz w:val="20"/>
          <w:szCs w:val="20"/>
          <w:lang w:val="en-US"/>
        </w:rPr>
        <w:t>p_event</w:t>
      </w:r>
      <w:r w:rsidRPr="002310DC">
        <w:rPr>
          <w:rFonts w:cstheme="minorHAnsi"/>
          <w:sz w:val="20"/>
          <w:szCs w:val="20"/>
          <w:lang w:val="en-US"/>
        </w:rPr>
        <w:t xml:space="preserve"> = Campbell’s monkey </w:t>
      </w:r>
      <w:r w:rsidRPr="002310DC">
        <w:rPr>
          <w:rFonts w:cstheme="minorHAnsi"/>
          <w:i/>
          <w:iCs/>
          <w:sz w:val="20"/>
          <w:szCs w:val="20"/>
          <w:lang w:val="en-US"/>
        </w:rPr>
        <w:t>(Cercopithecus campbelli)</w:t>
      </w:r>
      <w:r w:rsidRPr="002310DC">
        <w:rPr>
          <w:rFonts w:cstheme="minorHAnsi"/>
          <w:sz w:val="20"/>
          <w:szCs w:val="20"/>
          <w:lang w:val="en-US"/>
        </w:rPr>
        <w:t xml:space="preserve"> vocalizations</w:t>
      </w:r>
      <w:r>
        <w:rPr>
          <w:rFonts w:cstheme="minorHAnsi"/>
          <w:sz w:val="20"/>
          <w:szCs w:val="20"/>
          <w:lang w:val="en-US"/>
        </w:rPr>
        <w:t xml:space="preserve"> for each event (recording). 0 = no response (vocalizations), 1 = vocalizations </w:t>
      </w:r>
    </w:p>
    <w:p w14:paraId="5A5E838A" w14:textId="77777777" w:rsidR="00E678DA" w:rsidRDefault="00E678DA" w:rsidP="00E678DA">
      <w:pPr>
        <w:rPr>
          <w:rFonts w:cstheme="minorHAnsi"/>
          <w:b/>
          <w:sz w:val="20"/>
          <w:szCs w:val="20"/>
          <w:lang w:val="en-US"/>
        </w:rPr>
      </w:pPr>
    </w:p>
    <w:p w14:paraId="76E926D6" w14:textId="665D8CD8" w:rsidR="00E678DA" w:rsidRDefault="00E678DA" w:rsidP="00E678DA">
      <w:pPr>
        <w:rPr>
          <w:rFonts w:cstheme="minorHAnsi"/>
          <w:sz w:val="20"/>
          <w:szCs w:val="20"/>
          <w:lang w:val="en-US"/>
        </w:rPr>
      </w:pPr>
      <w:r w:rsidRPr="002310DC">
        <w:rPr>
          <w:rFonts w:cstheme="minorHAnsi"/>
          <w:b/>
          <w:sz w:val="20"/>
          <w:szCs w:val="20"/>
          <w:lang w:val="en-US"/>
        </w:rPr>
        <w:t>cam_re</w:t>
      </w:r>
      <w:r>
        <w:rPr>
          <w:rFonts w:cstheme="minorHAnsi"/>
          <w:b/>
          <w:sz w:val="20"/>
          <w:szCs w:val="20"/>
          <w:lang w:val="en-US"/>
        </w:rPr>
        <w:t>p_</w:t>
      </w:r>
      <w:r w:rsidR="004F1968">
        <w:rPr>
          <w:rFonts w:cstheme="minorHAnsi"/>
          <w:b/>
          <w:sz w:val="20"/>
          <w:szCs w:val="20"/>
          <w:lang w:val="en-US"/>
        </w:rPr>
        <w:t>unit</w:t>
      </w:r>
      <w:r w:rsidRPr="002310DC">
        <w:rPr>
          <w:rFonts w:cstheme="minorHAnsi"/>
          <w:sz w:val="20"/>
          <w:szCs w:val="20"/>
          <w:lang w:val="en-US"/>
        </w:rPr>
        <w:t xml:space="preserve"> = Campbell’s monkey </w:t>
      </w:r>
      <w:r w:rsidRPr="002310DC">
        <w:rPr>
          <w:rFonts w:cstheme="minorHAnsi"/>
          <w:i/>
          <w:iCs/>
          <w:sz w:val="20"/>
          <w:szCs w:val="20"/>
          <w:lang w:val="en-US"/>
        </w:rPr>
        <w:t>(Cercopithecus campbelli)</w:t>
      </w:r>
      <w:r w:rsidRPr="002310DC">
        <w:rPr>
          <w:rFonts w:cstheme="minorHAnsi"/>
          <w:sz w:val="20"/>
          <w:szCs w:val="20"/>
          <w:lang w:val="en-US"/>
        </w:rPr>
        <w:t xml:space="preserve"> vocalizations</w:t>
      </w:r>
      <w:r>
        <w:rPr>
          <w:rFonts w:cstheme="minorHAnsi"/>
          <w:sz w:val="20"/>
          <w:szCs w:val="20"/>
          <w:lang w:val="en-US"/>
        </w:rPr>
        <w:t xml:space="preserve"> for each petaurista’s vocal unit. 0 = no response (vocalizations), 1 = vocalizations. If campbell’s monkey produce vocalizations during a recording (event) after any petaurista’s vocalization = 0; if campbell’s monkey </w:t>
      </w:r>
      <w:proofErr w:type="gramStart"/>
      <w:r>
        <w:rPr>
          <w:rFonts w:cstheme="minorHAnsi"/>
          <w:sz w:val="20"/>
          <w:szCs w:val="20"/>
          <w:lang w:val="en-US"/>
        </w:rPr>
        <w:t>doesn’t</w:t>
      </w:r>
      <w:proofErr w:type="gramEnd"/>
      <w:r>
        <w:rPr>
          <w:rFonts w:cstheme="minorHAnsi"/>
          <w:sz w:val="20"/>
          <w:szCs w:val="20"/>
          <w:lang w:val="en-US"/>
        </w:rPr>
        <w:t xml:space="preserve"> produce any vocalization during a recording (event) = 0; if campbell’s monkey produce vocalizations before any petaurista’s vocalization = 1.</w:t>
      </w:r>
      <w:r w:rsidR="00C91DF8" w:rsidRPr="00C91DF8">
        <w:rPr>
          <w:rFonts w:cstheme="minorHAnsi"/>
          <w:sz w:val="20"/>
          <w:szCs w:val="20"/>
          <w:lang w:val="en-US"/>
        </w:rPr>
        <w:t xml:space="preserve"> </w:t>
      </w:r>
    </w:p>
    <w:p w14:paraId="4E17664B" w14:textId="1F9A259A" w:rsidR="00E40307" w:rsidRDefault="00BC547E" w:rsidP="00E678DA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>(</w:t>
      </w:r>
      <w:r w:rsidR="00593E27">
        <w:rPr>
          <w:rFonts w:cstheme="minorHAnsi"/>
          <w:sz w:val="20"/>
          <w:szCs w:val="20"/>
          <w:lang w:val="en-US"/>
        </w:rPr>
        <w:t>in recordings 26 28 34 46 79 first petaurista units are produced before fir</w:t>
      </w:r>
      <w:r w:rsidR="00BA1E6A">
        <w:rPr>
          <w:rFonts w:cstheme="minorHAnsi"/>
          <w:sz w:val="20"/>
          <w:szCs w:val="20"/>
          <w:lang w:val="en-US"/>
        </w:rPr>
        <w:t>s</w:t>
      </w:r>
      <w:r w:rsidR="00593E27">
        <w:rPr>
          <w:rFonts w:cstheme="minorHAnsi"/>
          <w:sz w:val="20"/>
          <w:szCs w:val="20"/>
          <w:lang w:val="en-US"/>
        </w:rPr>
        <w:t>t campbell’s unit</w:t>
      </w:r>
      <w:r w:rsidR="00BA1E6A">
        <w:rPr>
          <w:rFonts w:cstheme="minorHAnsi"/>
          <w:sz w:val="20"/>
          <w:szCs w:val="20"/>
          <w:lang w:val="en-US"/>
        </w:rPr>
        <w:t>)</w:t>
      </w:r>
    </w:p>
    <w:p w14:paraId="38857C0B" w14:textId="49BAAF6B" w:rsidR="00E40307" w:rsidRPr="002310DC" w:rsidRDefault="00E40307" w:rsidP="00E678DA">
      <w:pPr>
        <w:rPr>
          <w:rFonts w:cstheme="minorHAnsi"/>
          <w:b/>
          <w:sz w:val="20"/>
          <w:szCs w:val="20"/>
          <w:lang w:val="en-US"/>
        </w:rPr>
      </w:pPr>
      <w:r w:rsidRPr="008A3418">
        <w:rPr>
          <w:rFonts w:cstheme="minorHAnsi"/>
          <w:b/>
          <w:bCs/>
          <w:sz w:val="20"/>
          <w:szCs w:val="20"/>
          <w:lang w:val="en-US"/>
        </w:rPr>
        <w:t>Pet_rep_event</w:t>
      </w:r>
      <w:r>
        <w:rPr>
          <w:rFonts w:cstheme="minorHAnsi"/>
          <w:sz w:val="20"/>
          <w:szCs w:val="20"/>
          <w:lang w:val="en-US"/>
        </w:rPr>
        <w:t xml:space="preserve"> = petaurista’s response</w:t>
      </w:r>
      <w:r w:rsidR="00EA58C4">
        <w:rPr>
          <w:rFonts w:cstheme="minorHAnsi"/>
          <w:sz w:val="20"/>
          <w:szCs w:val="20"/>
          <w:lang w:val="en-US"/>
        </w:rPr>
        <w:t xml:space="preserve"> to playback</w:t>
      </w:r>
      <w:r w:rsidR="008A3418">
        <w:rPr>
          <w:rFonts w:cstheme="minorHAnsi"/>
          <w:sz w:val="20"/>
          <w:szCs w:val="20"/>
          <w:lang w:val="en-US"/>
        </w:rPr>
        <w:t>. 1 = vocalizations; 2 = no response (petaurista quiet during all recording)</w:t>
      </w:r>
    </w:p>
    <w:p w14:paraId="6983DA8C" w14:textId="77777777" w:rsidR="00E678DA" w:rsidRPr="008A3418" w:rsidRDefault="00E678DA" w:rsidP="00E678DA">
      <w:pPr>
        <w:rPr>
          <w:rFonts w:cstheme="minorHAnsi"/>
          <w:b/>
          <w:bCs/>
          <w:sz w:val="20"/>
          <w:szCs w:val="20"/>
          <w:lang w:val="en-US"/>
        </w:rPr>
      </w:pPr>
    </w:p>
    <w:p w14:paraId="026421FA" w14:textId="50CACC73" w:rsidR="00E678DA" w:rsidRDefault="00B5011B" w:rsidP="00E678DA">
      <w:pPr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 xml:space="preserve">Kroo_nb </w:t>
      </w:r>
      <w:r w:rsidRPr="00B5011B">
        <w:rPr>
          <w:rFonts w:cstheme="minorHAnsi"/>
          <w:bCs/>
          <w:lang w:val="en-US"/>
        </w:rPr>
        <w:t>=</w:t>
      </w:r>
      <w:r>
        <w:rPr>
          <w:rFonts w:cstheme="minorHAnsi"/>
          <w:b/>
          <w:lang w:val="en-US"/>
        </w:rPr>
        <w:t xml:space="preserve"> </w:t>
      </w:r>
      <w:r>
        <w:rPr>
          <w:rFonts w:cstheme="minorHAnsi"/>
          <w:bCs/>
          <w:lang w:val="en-US"/>
        </w:rPr>
        <w:t xml:space="preserve">for each event (recording), </w:t>
      </w:r>
      <w:r w:rsidR="00194D3C">
        <w:rPr>
          <w:rFonts w:cstheme="minorHAnsi"/>
          <w:bCs/>
          <w:lang w:val="en-US"/>
        </w:rPr>
        <w:t>position</w:t>
      </w:r>
      <w:r>
        <w:rPr>
          <w:rFonts w:cstheme="minorHAnsi"/>
          <w:bCs/>
          <w:lang w:val="en-US"/>
        </w:rPr>
        <w:t xml:space="preserve"> of each kroo by order of apparition (1= first, 2 = </w:t>
      </w:r>
      <w:proofErr w:type="gramStart"/>
      <w:r>
        <w:rPr>
          <w:rFonts w:cstheme="minorHAnsi"/>
          <w:bCs/>
          <w:lang w:val="en-US"/>
        </w:rPr>
        <w:t>second,…</w:t>
      </w:r>
      <w:proofErr w:type="gramEnd"/>
      <w:r>
        <w:rPr>
          <w:rFonts w:cstheme="minorHAnsi"/>
          <w:bCs/>
          <w:lang w:val="en-US"/>
        </w:rPr>
        <w:t>)</w:t>
      </w:r>
      <w:r>
        <w:rPr>
          <w:rFonts w:cstheme="minorHAnsi"/>
          <w:b/>
          <w:lang w:val="en-US"/>
        </w:rPr>
        <w:t xml:space="preserve"> </w:t>
      </w:r>
    </w:p>
    <w:p w14:paraId="79397ABF" w14:textId="18ABFA5A" w:rsidR="009A0421" w:rsidRPr="009A0421" w:rsidRDefault="009A0421" w:rsidP="00E678DA">
      <w:pPr>
        <w:rPr>
          <w:rFonts w:cstheme="minorHAnsi"/>
          <w:bCs/>
          <w:lang w:val="en-US"/>
        </w:rPr>
      </w:pPr>
      <w:r>
        <w:rPr>
          <w:rFonts w:cstheme="minorHAnsi"/>
          <w:b/>
          <w:lang w:val="en-US"/>
        </w:rPr>
        <w:t xml:space="preserve">Tw_nb = </w:t>
      </w:r>
      <w:r>
        <w:rPr>
          <w:rFonts w:cstheme="minorHAnsi"/>
          <w:bCs/>
          <w:lang w:val="en-US"/>
        </w:rPr>
        <w:t xml:space="preserve">for each event (recording), </w:t>
      </w:r>
      <w:r w:rsidR="00194D3C">
        <w:rPr>
          <w:rFonts w:cstheme="minorHAnsi"/>
          <w:bCs/>
          <w:lang w:val="en-US"/>
        </w:rPr>
        <w:t xml:space="preserve">position </w:t>
      </w:r>
      <w:r>
        <w:rPr>
          <w:rFonts w:cstheme="minorHAnsi"/>
          <w:bCs/>
          <w:lang w:val="en-US"/>
        </w:rPr>
        <w:t xml:space="preserve">of each tw by order of apparition (1= first, 2 = </w:t>
      </w:r>
      <w:proofErr w:type="gramStart"/>
      <w:r>
        <w:rPr>
          <w:rFonts w:cstheme="minorHAnsi"/>
          <w:bCs/>
          <w:lang w:val="en-US"/>
        </w:rPr>
        <w:t>second,…</w:t>
      </w:r>
      <w:proofErr w:type="gramEnd"/>
      <w:r>
        <w:rPr>
          <w:rFonts w:cstheme="minorHAnsi"/>
          <w:bCs/>
          <w:lang w:val="en-US"/>
        </w:rPr>
        <w:t>)</w:t>
      </w:r>
    </w:p>
    <w:p w14:paraId="0821DC0C" w14:textId="77777777" w:rsidR="00F90DCF" w:rsidRPr="00CD0BB9" w:rsidRDefault="00F90DCF" w:rsidP="00F90DCF">
      <w:pPr>
        <w:rPr>
          <w:rFonts w:cstheme="minorHAnsi"/>
          <w:sz w:val="20"/>
          <w:szCs w:val="20"/>
          <w:lang w:val="en-US"/>
        </w:rPr>
      </w:pPr>
      <w:r w:rsidRPr="001C28C2">
        <w:rPr>
          <w:rFonts w:cstheme="minorHAnsi"/>
          <w:b/>
          <w:bCs/>
          <w:sz w:val="20"/>
          <w:szCs w:val="20"/>
          <w:lang w:val="en-US"/>
        </w:rPr>
        <w:t>cam_pb_general</w:t>
      </w:r>
      <w:r>
        <w:rPr>
          <w:rFonts w:cstheme="minorHAnsi"/>
          <w:sz w:val="20"/>
          <w:szCs w:val="20"/>
          <w:lang w:val="en-US"/>
        </w:rPr>
        <w:t xml:space="preserve"> = classification of playbacks of campbell’s vocal units according to speed of call delivery (see. </w:t>
      </w:r>
      <w:r w:rsidRPr="007B45BB">
        <w:rPr>
          <w:rFonts w:cstheme="minorHAnsi"/>
          <w:sz w:val="20"/>
          <w:szCs w:val="20"/>
          <w:lang w:val="en-US"/>
        </w:rPr>
        <w:t>Lemasson, A., Ouattara, K., Bouchet, H., &amp; Zuberbühler, K. (2010). Speed of call delivery is related to context and caller identity in Campbell’s monkey males. </w:t>
      </w:r>
      <w:r w:rsidRPr="00CD0BB9">
        <w:rPr>
          <w:rFonts w:cstheme="minorHAnsi"/>
          <w:i/>
          <w:iCs/>
          <w:sz w:val="20"/>
          <w:szCs w:val="20"/>
          <w:lang w:val="en-US"/>
        </w:rPr>
        <w:t>Naturwissenschaften</w:t>
      </w:r>
      <w:r w:rsidRPr="00CD0BB9">
        <w:rPr>
          <w:rFonts w:cstheme="minorHAnsi"/>
          <w:sz w:val="20"/>
          <w:szCs w:val="20"/>
          <w:lang w:val="en-US"/>
        </w:rPr>
        <w:t>, </w:t>
      </w:r>
      <w:r w:rsidRPr="00CD0BB9">
        <w:rPr>
          <w:rFonts w:cstheme="minorHAnsi"/>
          <w:i/>
          <w:iCs/>
          <w:sz w:val="20"/>
          <w:szCs w:val="20"/>
          <w:lang w:val="en-US"/>
        </w:rPr>
        <w:t>97</w:t>
      </w:r>
      <w:r w:rsidRPr="00CD0BB9">
        <w:rPr>
          <w:rFonts w:cstheme="minorHAnsi"/>
          <w:sz w:val="20"/>
          <w:szCs w:val="20"/>
          <w:lang w:val="en-US"/>
        </w:rPr>
        <w:t xml:space="preserve">(11), 1023-1027.) </w:t>
      </w:r>
    </w:p>
    <w:p w14:paraId="16036C4A" w14:textId="77777777" w:rsidR="00F90DCF" w:rsidRDefault="00F90DCF" w:rsidP="00F90DCF">
      <w:pPr>
        <w:rPr>
          <w:rFonts w:cstheme="minorHAnsi"/>
          <w:sz w:val="20"/>
          <w:szCs w:val="20"/>
          <w:lang w:val="en-US"/>
        </w:rPr>
      </w:pPr>
      <w:r w:rsidRPr="00CD0BB9">
        <w:rPr>
          <w:rFonts w:cstheme="minorHAnsi"/>
          <w:sz w:val="20"/>
          <w:szCs w:val="20"/>
          <w:lang w:val="en-US"/>
        </w:rPr>
        <w:tab/>
      </w:r>
      <w:r w:rsidRPr="00AF2186">
        <w:rPr>
          <w:rFonts w:cstheme="minorHAnsi"/>
          <w:sz w:val="20"/>
          <w:szCs w:val="20"/>
          <w:lang w:val="en-US"/>
        </w:rPr>
        <w:t>boom = boom_1 + boom_2 (</w:t>
      </w:r>
      <w:r>
        <w:rPr>
          <w:rFonts w:cstheme="minorHAnsi"/>
          <w:sz w:val="20"/>
          <w:szCs w:val="20"/>
          <w:lang w:val="en-US"/>
        </w:rPr>
        <w:t>intervals can change according to individuals, Lemasson 2010)</w:t>
      </w:r>
    </w:p>
    <w:p w14:paraId="1C5E01A4" w14:textId="77777777" w:rsidR="00F90DCF" w:rsidRDefault="00F90DCF" w:rsidP="00F90DCF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hok_low = intervals 4-5</w:t>
      </w:r>
    </w:p>
    <w:p w14:paraId="5D71B13D" w14:textId="77777777" w:rsidR="00F90DCF" w:rsidRDefault="00F90DCF" w:rsidP="00F90DCF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hok_mid = intervals 1-2</w:t>
      </w:r>
    </w:p>
    <w:p w14:paraId="6DA967FE" w14:textId="77777777" w:rsidR="00F90DCF" w:rsidRDefault="00F90DCF" w:rsidP="00F90DCF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hok_high = intervals &lt;1</w:t>
      </w:r>
    </w:p>
    <w:p w14:paraId="17077EA0" w14:textId="77777777" w:rsidR="00F90DCF" w:rsidRDefault="00F90DCF" w:rsidP="00F90DCF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krak_low = intervals 4-5</w:t>
      </w:r>
    </w:p>
    <w:p w14:paraId="159183A3" w14:textId="79427C84" w:rsidR="00F90DCF" w:rsidRDefault="00F90DCF" w:rsidP="00F90DCF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ab/>
        <w:t>krak_mid = intervals 1-2</w:t>
      </w:r>
    </w:p>
    <w:p w14:paraId="06AFCD57" w14:textId="4454043B" w:rsidR="008754A5" w:rsidRDefault="008754A5" w:rsidP="008754A5">
      <w:pPr>
        <w:ind w:firstLine="708"/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lastRenderedPageBreak/>
        <w:t>hokoo = combinaison of hok and hokoo</w:t>
      </w:r>
    </w:p>
    <w:p w14:paraId="66331DED" w14:textId="6E8341FA" w:rsidR="008754A5" w:rsidRDefault="008754A5" w:rsidP="008754A5">
      <w:pPr>
        <w:rPr>
          <w:rFonts w:cstheme="minorHAnsi"/>
          <w:sz w:val="20"/>
          <w:szCs w:val="20"/>
          <w:lang w:val="en-US"/>
        </w:rPr>
      </w:pPr>
    </w:p>
    <w:p w14:paraId="3C86FCF2" w14:textId="368D3C45" w:rsidR="00C67641" w:rsidRDefault="00C67641" w:rsidP="008754A5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cam_rep_kroo1 = </w:t>
      </w:r>
      <w:r w:rsidR="00D6036B">
        <w:rPr>
          <w:rFonts w:cstheme="minorHAnsi"/>
          <w:sz w:val="20"/>
          <w:szCs w:val="20"/>
          <w:lang w:val="en-US"/>
        </w:rPr>
        <w:t xml:space="preserve">for each first kroo of each event, where there a campbell’s unit before? </w:t>
      </w:r>
      <w:r w:rsidR="001A52D0">
        <w:rPr>
          <w:rFonts w:cstheme="minorHAnsi"/>
          <w:sz w:val="20"/>
          <w:szCs w:val="20"/>
          <w:lang w:val="en-US"/>
        </w:rPr>
        <w:t xml:space="preserve">Yes or </w:t>
      </w:r>
      <w:proofErr w:type="gramStart"/>
      <w:r w:rsidR="001A52D0">
        <w:rPr>
          <w:rFonts w:cstheme="minorHAnsi"/>
          <w:sz w:val="20"/>
          <w:szCs w:val="20"/>
          <w:lang w:val="en-US"/>
        </w:rPr>
        <w:t>no</w:t>
      </w:r>
      <w:proofErr w:type="gramEnd"/>
    </w:p>
    <w:p w14:paraId="3F1CC056" w14:textId="0D1D24AB" w:rsidR="001A52D0" w:rsidRDefault="001A52D0" w:rsidP="001A52D0">
      <w:pPr>
        <w:rPr>
          <w:rFonts w:cstheme="minorHAnsi"/>
          <w:sz w:val="20"/>
          <w:szCs w:val="20"/>
          <w:lang w:val="en-US"/>
        </w:rPr>
      </w:pPr>
      <w:r>
        <w:rPr>
          <w:rFonts w:cstheme="minorHAnsi"/>
          <w:sz w:val="20"/>
          <w:szCs w:val="20"/>
          <w:lang w:val="en-US"/>
        </w:rPr>
        <w:t xml:space="preserve">cam_rep_tw = for each first kroo of each event, where there a campbell’s unit before? Yes or </w:t>
      </w:r>
      <w:proofErr w:type="gramStart"/>
      <w:r>
        <w:rPr>
          <w:rFonts w:cstheme="minorHAnsi"/>
          <w:sz w:val="20"/>
          <w:szCs w:val="20"/>
          <w:lang w:val="en-US"/>
        </w:rPr>
        <w:t>no</w:t>
      </w:r>
      <w:proofErr w:type="gramEnd"/>
    </w:p>
    <w:p w14:paraId="567823A0" w14:textId="77777777" w:rsidR="00E678DA" w:rsidRDefault="00E678DA" w:rsidP="00E678DA">
      <w:pPr>
        <w:rPr>
          <w:rFonts w:cstheme="minorHAnsi"/>
          <w:b/>
          <w:lang w:val="en-US"/>
        </w:rPr>
      </w:pPr>
    </w:p>
    <w:p w14:paraId="56880478" w14:textId="77777777" w:rsidR="00E678DA" w:rsidRDefault="00E678DA" w:rsidP="009E3AE7">
      <w:pPr>
        <w:rPr>
          <w:rFonts w:cstheme="minorHAnsi"/>
          <w:b/>
          <w:lang w:val="en-US"/>
        </w:rPr>
      </w:pPr>
    </w:p>
    <w:p w14:paraId="68F9822A" w14:textId="24DD6ABF" w:rsidR="006B514E" w:rsidRPr="00E64CA4" w:rsidRDefault="006B514E" w:rsidP="00E64CA4">
      <w:pPr>
        <w:rPr>
          <w:rFonts w:cstheme="minorHAnsi"/>
          <w:sz w:val="20"/>
          <w:szCs w:val="20"/>
          <w:lang w:val="en-US"/>
        </w:rPr>
      </w:pPr>
    </w:p>
    <w:sectPr w:rsidR="006B514E" w:rsidRPr="00E64CA4" w:rsidSect="001E1EEA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14B67"/>
    <w:multiLevelType w:val="hybridMultilevel"/>
    <w:tmpl w:val="93B2B9BA"/>
    <w:lvl w:ilvl="0" w:tplc="3D58DC4A">
      <w:numFmt w:val="bullet"/>
      <w:lvlText w:val=""/>
      <w:lvlJc w:val="left"/>
      <w:pPr>
        <w:ind w:left="1776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 w15:restartNumberingAfterBreak="0">
    <w:nsid w:val="184D7590"/>
    <w:multiLevelType w:val="hybridMultilevel"/>
    <w:tmpl w:val="D89425D4"/>
    <w:lvl w:ilvl="0" w:tplc="040C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2" w15:restartNumberingAfterBreak="0">
    <w:nsid w:val="4B345225"/>
    <w:multiLevelType w:val="hybridMultilevel"/>
    <w:tmpl w:val="B830887A"/>
    <w:lvl w:ilvl="0" w:tplc="2EB4F80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2B65B2"/>
    <w:multiLevelType w:val="hybridMultilevel"/>
    <w:tmpl w:val="3C726FB0"/>
    <w:lvl w:ilvl="0" w:tplc="A41404FA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zMytTQxMjE1NrdU0lEKTi0uzszPAykwrAUAeOjCE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rzzvsff0zs9fne0vx0vsxvxf9vst9dad5zd&quot;&gt;quent.gallot@gmail.com&lt;record-ids&gt;&lt;item&gt;45&lt;/item&gt;&lt;/record-ids&gt;&lt;/item&gt;&lt;/Libraries&gt;"/>
  </w:docVars>
  <w:rsids>
    <w:rsidRoot w:val="006A051F"/>
    <w:rsid w:val="0000278B"/>
    <w:rsid w:val="00003474"/>
    <w:rsid w:val="0000477B"/>
    <w:rsid w:val="0001149C"/>
    <w:rsid w:val="0002035A"/>
    <w:rsid w:val="0002355D"/>
    <w:rsid w:val="00027638"/>
    <w:rsid w:val="00034456"/>
    <w:rsid w:val="00034944"/>
    <w:rsid w:val="000408CA"/>
    <w:rsid w:val="00041BE7"/>
    <w:rsid w:val="00041EFA"/>
    <w:rsid w:val="00045E08"/>
    <w:rsid w:val="0004628E"/>
    <w:rsid w:val="00051698"/>
    <w:rsid w:val="00051FD1"/>
    <w:rsid w:val="00057731"/>
    <w:rsid w:val="00067078"/>
    <w:rsid w:val="00070DD8"/>
    <w:rsid w:val="000822D6"/>
    <w:rsid w:val="00090591"/>
    <w:rsid w:val="00097FF2"/>
    <w:rsid w:val="000A6483"/>
    <w:rsid w:val="000B2239"/>
    <w:rsid w:val="000B6A44"/>
    <w:rsid w:val="000B7882"/>
    <w:rsid w:val="000C2D1F"/>
    <w:rsid w:val="000C5311"/>
    <w:rsid w:val="000C61FA"/>
    <w:rsid w:val="000D15E5"/>
    <w:rsid w:val="000D7C49"/>
    <w:rsid w:val="000E1498"/>
    <w:rsid w:val="000E194D"/>
    <w:rsid w:val="000E2B5B"/>
    <w:rsid w:val="000E2E8A"/>
    <w:rsid w:val="000E64F6"/>
    <w:rsid w:val="000F3DFD"/>
    <w:rsid w:val="000F56BE"/>
    <w:rsid w:val="000F79AF"/>
    <w:rsid w:val="00100E85"/>
    <w:rsid w:val="00107AFD"/>
    <w:rsid w:val="0012712B"/>
    <w:rsid w:val="00132C44"/>
    <w:rsid w:val="001515E8"/>
    <w:rsid w:val="001614D7"/>
    <w:rsid w:val="001736DC"/>
    <w:rsid w:val="00177227"/>
    <w:rsid w:val="001774FB"/>
    <w:rsid w:val="00181A9A"/>
    <w:rsid w:val="0019401B"/>
    <w:rsid w:val="00194D3C"/>
    <w:rsid w:val="001A12A8"/>
    <w:rsid w:val="001A1CC4"/>
    <w:rsid w:val="001A25D9"/>
    <w:rsid w:val="001A52D0"/>
    <w:rsid w:val="001B0D1A"/>
    <w:rsid w:val="001B3119"/>
    <w:rsid w:val="001B7E69"/>
    <w:rsid w:val="001C1BD5"/>
    <w:rsid w:val="001C28C2"/>
    <w:rsid w:val="001C67E1"/>
    <w:rsid w:val="001D7A11"/>
    <w:rsid w:val="001E14CD"/>
    <w:rsid w:val="001E15D3"/>
    <w:rsid w:val="001E1EEA"/>
    <w:rsid w:val="001E4ED0"/>
    <w:rsid w:val="001F2EBC"/>
    <w:rsid w:val="001F3DD1"/>
    <w:rsid w:val="002022AC"/>
    <w:rsid w:val="00203E1E"/>
    <w:rsid w:val="00210FF5"/>
    <w:rsid w:val="00212E5E"/>
    <w:rsid w:val="0022124A"/>
    <w:rsid w:val="0022155C"/>
    <w:rsid w:val="00221622"/>
    <w:rsid w:val="0022496F"/>
    <w:rsid w:val="002309E3"/>
    <w:rsid w:val="002310DC"/>
    <w:rsid w:val="00231DAE"/>
    <w:rsid w:val="00231ECC"/>
    <w:rsid w:val="00237BCC"/>
    <w:rsid w:val="0024326F"/>
    <w:rsid w:val="002459E1"/>
    <w:rsid w:val="002564E7"/>
    <w:rsid w:val="00257771"/>
    <w:rsid w:val="0026076A"/>
    <w:rsid w:val="00262245"/>
    <w:rsid w:val="002623AB"/>
    <w:rsid w:val="00267482"/>
    <w:rsid w:val="0027549F"/>
    <w:rsid w:val="002757BA"/>
    <w:rsid w:val="002861A1"/>
    <w:rsid w:val="00287306"/>
    <w:rsid w:val="00290637"/>
    <w:rsid w:val="00290990"/>
    <w:rsid w:val="00290A81"/>
    <w:rsid w:val="0029598E"/>
    <w:rsid w:val="00297323"/>
    <w:rsid w:val="00297611"/>
    <w:rsid w:val="002A69EC"/>
    <w:rsid w:val="002A6AC4"/>
    <w:rsid w:val="002A740D"/>
    <w:rsid w:val="002B5550"/>
    <w:rsid w:val="002C2857"/>
    <w:rsid w:val="002C3BE8"/>
    <w:rsid w:val="002C45AA"/>
    <w:rsid w:val="002C5530"/>
    <w:rsid w:val="002C62CE"/>
    <w:rsid w:val="002D2258"/>
    <w:rsid w:val="002D378B"/>
    <w:rsid w:val="002D7A97"/>
    <w:rsid w:val="002F71B2"/>
    <w:rsid w:val="002F7E03"/>
    <w:rsid w:val="0030676F"/>
    <w:rsid w:val="003100B5"/>
    <w:rsid w:val="00310835"/>
    <w:rsid w:val="0031236F"/>
    <w:rsid w:val="00312DEE"/>
    <w:rsid w:val="00322773"/>
    <w:rsid w:val="00332F9A"/>
    <w:rsid w:val="0033625B"/>
    <w:rsid w:val="0034236C"/>
    <w:rsid w:val="00343E93"/>
    <w:rsid w:val="00351C72"/>
    <w:rsid w:val="00353304"/>
    <w:rsid w:val="00355C9D"/>
    <w:rsid w:val="00366224"/>
    <w:rsid w:val="003755C9"/>
    <w:rsid w:val="003829BB"/>
    <w:rsid w:val="00386482"/>
    <w:rsid w:val="00386C25"/>
    <w:rsid w:val="00390647"/>
    <w:rsid w:val="00397449"/>
    <w:rsid w:val="00397EAC"/>
    <w:rsid w:val="003A2C84"/>
    <w:rsid w:val="003A505B"/>
    <w:rsid w:val="003A7C08"/>
    <w:rsid w:val="003B240C"/>
    <w:rsid w:val="003B2D35"/>
    <w:rsid w:val="003B300E"/>
    <w:rsid w:val="003B35B6"/>
    <w:rsid w:val="003C4BF4"/>
    <w:rsid w:val="003C7B6D"/>
    <w:rsid w:val="003C7C61"/>
    <w:rsid w:val="003D2AD7"/>
    <w:rsid w:val="003D6ECC"/>
    <w:rsid w:val="003E1482"/>
    <w:rsid w:val="003E58E4"/>
    <w:rsid w:val="003E5A03"/>
    <w:rsid w:val="003E6B23"/>
    <w:rsid w:val="003E6F84"/>
    <w:rsid w:val="003F003E"/>
    <w:rsid w:val="003F0838"/>
    <w:rsid w:val="00401CFB"/>
    <w:rsid w:val="00403077"/>
    <w:rsid w:val="00403E1C"/>
    <w:rsid w:val="0040413F"/>
    <w:rsid w:val="00411DF9"/>
    <w:rsid w:val="00412004"/>
    <w:rsid w:val="0041316E"/>
    <w:rsid w:val="004136A3"/>
    <w:rsid w:val="00423323"/>
    <w:rsid w:val="00423E80"/>
    <w:rsid w:val="00424136"/>
    <w:rsid w:val="00424487"/>
    <w:rsid w:val="00432D0C"/>
    <w:rsid w:val="00436BE9"/>
    <w:rsid w:val="00451671"/>
    <w:rsid w:val="00453420"/>
    <w:rsid w:val="00453A38"/>
    <w:rsid w:val="00456287"/>
    <w:rsid w:val="004563E6"/>
    <w:rsid w:val="00460095"/>
    <w:rsid w:val="004713BB"/>
    <w:rsid w:val="0047291B"/>
    <w:rsid w:val="004765A7"/>
    <w:rsid w:val="00477453"/>
    <w:rsid w:val="00477B98"/>
    <w:rsid w:val="004813C3"/>
    <w:rsid w:val="004849E5"/>
    <w:rsid w:val="00485322"/>
    <w:rsid w:val="00497EB7"/>
    <w:rsid w:val="004A2ADB"/>
    <w:rsid w:val="004A772D"/>
    <w:rsid w:val="004B1894"/>
    <w:rsid w:val="004C1191"/>
    <w:rsid w:val="004C1B55"/>
    <w:rsid w:val="004C2AB8"/>
    <w:rsid w:val="004C5A88"/>
    <w:rsid w:val="004D0C0C"/>
    <w:rsid w:val="004D1E0E"/>
    <w:rsid w:val="004D4D0D"/>
    <w:rsid w:val="004D56C0"/>
    <w:rsid w:val="004D76B7"/>
    <w:rsid w:val="004E2C60"/>
    <w:rsid w:val="004E4CDF"/>
    <w:rsid w:val="004F0486"/>
    <w:rsid w:val="004F1968"/>
    <w:rsid w:val="0051023C"/>
    <w:rsid w:val="00511C6A"/>
    <w:rsid w:val="00517951"/>
    <w:rsid w:val="00520AFD"/>
    <w:rsid w:val="00532CCB"/>
    <w:rsid w:val="0053536F"/>
    <w:rsid w:val="005409B8"/>
    <w:rsid w:val="0054379C"/>
    <w:rsid w:val="00544F57"/>
    <w:rsid w:val="00552717"/>
    <w:rsid w:val="00576510"/>
    <w:rsid w:val="00577279"/>
    <w:rsid w:val="005837BC"/>
    <w:rsid w:val="00584280"/>
    <w:rsid w:val="00586193"/>
    <w:rsid w:val="00590608"/>
    <w:rsid w:val="00593E27"/>
    <w:rsid w:val="00594B5C"/>
    <w:rsid w:val="00595C52"/>
    <w:rsid w:val="00596311"/>
    <w:rsid w:val="005A40E0"/>
    <w:rsid w:val="005A6324"/>
    <w:rsid w:val="005A70C8"/>
    <w:rsid w:val="005B08B0"/>
    <w:rsid w:val="005B36F0"/>
    <w:rsid w:val="005C5DD6"/>
    <w:rsid w:val="005C5FF6"/>
    <w:rsid w:val="005D3A83"/>
    <w:rsid w:val="005D43DE"/>
    <w:rsid w:val="005D6760"/>
    <w:rsid w:val="005D7176"/>
    <w:rsid w:val="005D7FD2"/>
    <w:rsid w:val="005E2410"/>
    <w:rsid w:val="005E4F34"/>
    <w:rsid w:val="005F1102"/>
    <w:rsid w:val="005F3C5B"/>
    <w:rsid w:val="00602C7C"/>
    <w:rsid w:val="0060535E"/>
    <w:rsid w:val="0060691B"/>
    <w:rsid w:val="006113AA"/>
    <w:rsid w:val="0061275A"/>
    <w:rsid w:val="00621BCB"/>
    <w:rsid w:val="00622613"/>
    <w:rsid w:val="006268D3"/>
    <w:rsid w:val="00626945"/>
    <w:rsid w:val="006417EA"/>
    <w:rsid w:val="0065033B"/>
    <w:rsid w:val="006616BB"/>
    <w:rsid w:val="00663892"/>
    <w:rsid w:val="006655FF"/>
    <w:rsid w:val="006823FA"/>
    <w:rsid w:val="0068655F"/>
    <w:rsid w:val="006A051F"/>
    <w:rsid w:val="006A35A2"/>
    <w:rsid w:val="006A547F"/>
    <w:rsid w:val="006A5C3F"/>
    <w:rsid w:val="006B073B"/>
    <w:rsid w:val="006B1F1B"/>
    <w:rsid w:val="006B3F41"/>
    <w:rsid w:val="006B514E"/>
    <w:rsid w:val="006B536C"/>
    <w:rsid w:val="006B5C8F"/>
    <w:rsid w:val="006B78F3"/>
    <w:rsid w:val="006C029A"/>
    <w:rsid w:val="006C175D"/>
    <w:rsid w:val="006C2654"/>
    <w:rsid w:val="006C3EDF"/>
    <w:rsid w:val="006C5477"/>
    <w:rsid w:val="006D6F04"/>
    <w:rsid w:val="006E3D1E"/>
    <w:rsid w:val="006E4FFC"/>
    <w:rsid w:val="006E52C5"/>
    <w:rsid w:val="006F42AE"/>
    <w:rsid w:val="006F43C6"/>
    <w:rsid w:val="006F5222"/>
    <w:rsid w:val="0070697F"/>
    <w:rsid w:val="00713D50"/>
    <w:rsid w:val="007142F5"/>
    <w:rsid w:val="00724410"/>
    <w:rsid w:val="00724AB8"/>
    <w:rsid w:val="007250F3"/>
    <w:rsid w:val="007307E1"/>
    <w:rsid w:val="0073140A"/>
    <w:rsid w:val="00745299"/>
    <w:rsid w:val="00746C82"/>
    <w:rsid w:val="007519F7"/>
    <w:rsid w:val="007521C6"/>
    <w:rsid w:val="00760DDA"/>
    <w:rsid w:val="00765A1B"/>
    <w:rsid w:val="00774F42"/>
    <w:rsid w:val="0077628C"/>
    <w:rsid w:val="007809D2"/>
    <w:rsid w:val="00792232"/>
    <w:rsid w:val="00794336"/>
    <w:rsid w:val="00794A09"/>
    <w:rsid w:val="00795DE9"/>
    <w:rsid w:val="007A3F52"/>
    <w:rsid w:val="007B0EA6"/>
    <w:rsid w:val="007B246A"/>
    <w:rsid w:val="007B45BB"/>
    <w:rsid w:val="007C2275"/>
    <w:rsid w:val="007C64DB"/>
    <w:rsid w:val="007C6638"/>
    <w:rsid w:val="007C66F1"/>
    <w:rsid w:val="007D5FF6"/>
    <w:rsid w:val="007E1082"/>
    <w:rsid w:val="007E44D1"/>
    <w:rsid w:val="007E6953"/>
    <w:rsid w:val="007F0C8D"/>
    <w:rsid w:val="007F4A4E"/>
    <w:rsid w:val="007F78E8"/>
    <w:rsid w:val="00813EC1"/>
    <w:rsid w:val="00815852"/>
    <w:rsid w:val="008275CB"/>
    <w:rsid w:val="00833343"/>
    <w:rsid w:val="0083427B"/>
    <w:rsid w:val="0083584D"/>
    <w:rsid w:val="008378C2"/>
    <w:rsid w:val="0084023F"/>
    <w:rsid w:val="00841654"/>
    <w:rsid w:val="00842BB4"/>
    <w:rsid w:val="00845C5E"/>
    <w:rsid w:val="008506C1"/>
    <w:rsid w:val="00853C12"/>
    <w:rsid w:val="00856DEE"/>
    <w:rsid w:val="00866DFB"/>
    <w:rsid w:val="00872552"/>
    <w:rsid w:val="0087542F"/>
    <w:rsid w:val="008754A5"/>
    <w:rsid w:val="00877176"/>
    <w:rsid w:val="008837EF"/>
    <w:rsid w:val="00886299"/>
    <w:rsid w:val="008A04EA"/>
    <w:rsid w:val="008A12D2"/>
    <w:rsid w:val="008A3418"/>
    <w:rsid w:val="008A3B00"/>
    <w:rsid w:val="008A3D6B"/>
    <w:rsid w:val="008A4AFA"/>
    <w:rsid w:val="008A73F5"/>
    <w:rsid w:val="008B1530"/>
    <w:rsid w:val="008C1DF5"/>
    <w:rsid w:val="008C64E6"/>
    <w:rsid w:val="008D036F"/>
    <w:rsid w:val="008D3A98"/>
    <w:rsid w:val="008D7DEB"/>
    <w:rsid w:val="008E4380"/>
    <w:rsid w:val="008E44D3"/>
    <w:rsid w:val="008F0A7B"/>
    <w:rsid w:val="008F36C0"/>
    <w:rsid w:val="008F5E63"/>
    <w:rsid w:val="008F7A20"/>
    <w:rsid w:val="00903F34"/>
    <w:rsid w:val="009117D7"/>
    <w:rsid w:val="00914193"/>
    <w:rsid w:val="0091466E"/>
    <w:rsid w:val="00915488"/>
    <w:rsid w:val="009170EB"/>
    <w:rsid w:val="00925BF5"/>
    <w:rsid w:val="0092732B"/>
    <w:rsid w:val="00946581"/>
    <w:rsid w:val="00952455"/>
    <w:rsid w:val="00953ADF"/>
    <w:rsid w:val="00954A40"/>
    <w:rsid w:val="00954AED"/>
    <w:rsid w:val="009638D8"/>
    <w:rsid w:val="009642EB"/>
    <w:rsid w:val="009725AD"/>
    <w:rsid w:val="00976A53"/>
    <w:rsid w:val="00977E64"/>
    <w:rsid w:val="009821F1"/>
    <w:rsid w:val="00982529"/>
    <w:rsid w:val="00983C95"/>
    <w:rsid w:val="0098479E"/>
    <w:rsid w:val="00986AA9"/>
    <w:rsid w:val="0099392B"/>
    <w:rsid w:val="00993F04"/>
    <w:rsid w:val="00996377"/>
    <w:rsid w:val="00997163"/>
    <w:rsid w:val="009A0421"/>
    <w:rsid w:val="009A448A"/>
    <w:rsid w:val="009A4F54"/>
    <w:rsid w:val="009B381D"/>
    <w:rsid w:val="009C75AF"/>
    <w:rsid w:val="009D5219"/>
    <w:rsid w:val="009D7FD9"/>
    <w:rsid w:val="009E3AE7"/>
    <w:rsid w:val="009E3EEE"/>
    <w:rsid w:val="009E768C"/>
    <w:rsid w:val="009F313E"/>
    <w:rsid w:val="009F6786"/>
    <w:rsid w:val="009F6F72"/>
    <w:rsid w:val="00A03236"/>
    <w:rsid w:val="00A04566"/>
    <w:rsid w:val="00A06B04"/>
    <w:rsid w:val="00A12C3A"/>
    <w:rsid w:val="00A14DD9"/>
    <w:rsid w:val="00A174B2"/>
    <w:rsid w:val="00A219C2"/>
    <w:rsid w:val="00A25799"/>
    <w:rsid w:val="00A26A07"/>
    <w:rsid w:val="00A31F10"/>
    <w:rsid w:val="00A32E47"/>
    <w:rsid w:val="00A376FE"/>
    <w:rsid w:val="00A37DED"/>
    <w:rsid w:val="00A422F1"/>
    <w:rsid w:val="00A441BD"/>
    <w:rsid w:val="00A4655A"/>
    <w:rsid w:val="00A53328"/>
    <w:rsid w:val="00A61AD2"/>
    <w:rsid w:val="00A6524A"/>
    <w:rsid w:val="00A71D7C"/>
    <w:rsid w:val="00A80F66"/>
    <w:rsid w:val="00A84157"/>
    <w:rsid w:val="00A84194"/>
    <w:rsid w:val="00A9130E"/>
    <w:rsid w:val="00A920F6"/>
    <w:rsid w:val="00A9556C"/>
    <w:rsid w:val="00A968D0"/>
    <w:rsid w:val="00AA059B"/>
    <w:rsid w:val="00AA2C1C"/>
    <w:rsid w:val="00AB0E77"/>
    <w:rsid w:val="00AB146D"/>
    <w:rsid w:val="00AB5CF0"/>
    <w:rsid w:val="00AC1535"/>
    <w:rsid w:val="00AC1670"/>
    <w:rsid w:val="00AC70DD"/>
    <w:rsid w:val="00AC7169"/>
    <w:rsid w:val="00AC7EAD"/>
    <w:rsid w:val="00AD2083"/>
    <w:rsid w:val="00AD3E62"/>
    <w:rsid w:val="00AD4F7A"/>
    <w:rsid w:val="00AD6C75"/>
    <w:rsid w:val="00AD75EB"/>
    <w:rsid w:val="00AE18C8"/>
    <w:rsid w:val="00AE58FC"/>
    <w:rsid w:val="00AE5D57"/>
    <w:rsid w:val="00AF13EC"/>
    <w:rsid w:val="00AF14C5"/>
    <w:rsid w:val="00AF2186"/>
    <w:rsid w:val="00AF34A4"/>
    <w:rsid w:val="00AF39D9"/>
    <w:rsid w:val="00B0262D"/>
    <w:rsid w:val="00B12B27"/>
    <w:rsid w:val="00B162CD"/>
    <w:rsid w:val="00B2334A"/>
    <w:rsid w:val="00B23441"/>
    <w:rsid w:val="00B269F9"/>
    <w:rsid w:val="00B27822"/>
    <w:rsid w:val="00B3786E"/>
    <w:rsid w:val="00B43E96"/>
    <w:rsid w:val="00B5011B"/>
    <w:rsid w:val="00B508BC"/>
    <w:rsid w:val="00B53E67"/>
    <w:rsid w:val="00B64254"/>
    <w:rsid w:val="00B71327"/>
    <w:rsid w:val="00B72740"/>
    <w:rsid w:val="00B825D7"/>
    <w:rsid w:val="00B9046B"/>
    <w:rsid w:val="00B94048"/>
    <w:rsid w:val="00B95F51"/>
    <w:rsid w:val="00BA1449"/>
    <w:rsid w:val="00BA1C9B"/>
    <w:rsid w:val="00BA1E6A"/>
    <w:rsid w:val="00BA52FC"/>
    <w:rsid w:val="00BB6C4D"/>
    <w:rsid w:val="00BC01C5"/>
    <w:rsid w:val="00BC547E"/>
    <w:rsid w:val="00BC5D31"/>
    <w:rsid w:val="00BD10D9"/>
    <w:rsid w:val="00BD1623"/>
    <w:rsid w:val="00BD4EDF"/>
    <w:rsid w:val="00BD6EDE"/>
    <w:rsid w:val="00BE24FB"/>
    <w:rsid w:val="00BF429F"/>
    <w:rsid w:val="00BF4BBB"/>
    <w:rsid w:val="00C001A8"/>
    <w:rsid w:val="00C012DC"/>
    <w:rsid w:val="00C02E1A"/>
    <w:rsid w:val="00C04799"/>
    <w:rsid w:val="00C06A57"/>
    <w:rsid w:val="00C11081"/>
    <w:rsid w:val="00C12F89"/>
    <w:rsid w:val="00C2401A"/>
    <w:rsid w:val="00C26D8F"/>
    <w:rsid w:val="00C31786"/>
    <w:rsid w:val="00C32FF7"/>
    <w:rsid w:val="00C36A75"/>
    <w:rsid w:val="00C47C24"/>
    <w:rsid w:val="00C6519A"/>
    <w:rsid w:val="00C66CE7"/>
    <w:rsid w:val="00C67641"/>
    <w:rsid w:val="00C71751"/>
    <w:rsid w:val="00C730CF"/>
    <w:rsid w:val="00C91DF8"/>
    <w:rsid w:val="00CA35E3"/>
    <w:rsid w:val="00CB2689"/>
    <w:rsid w:val="00CC09EE"/>
    <w:rsid w:val="00CC1CAC"/>
    <w:rsid w:val="00CC5EAC"/>
    <w:rsid w:val="00CC5FB5"/>
    <w:rsid w:val="00CD0BB9"/>
    <w:rsid w:val="00CD1D86"/>
    <w:rsid w:val="00CE1412"/>
    <w:rsid w:val="00CE6C4A"/>
    <w:rsid w:val="00D00432"/>
    <w:rsid w:val="00D01647"/>
    <w:rsid w:val="00D01D37"/>
    <w:rsid w:val="00D07E91"/>
    <w:rsid w:val="00D07EA0"/>
    <w:rsid w:val="00D13B1B"/>
    <w:rsid w:val="00D22797"/>
    <w:rsid w:val="00D22F9C"/>
    <w:rsid w:val="00D23623"/>
    <w:rsid w:val="00D26441"/>
    <w:rsid w:val="00D30F91"/>
    <w:rsid w:val="00D347AB"/>
    <w:rsid w:val="00D347BD"/>
    <w:rsid w:val="00D36F97"/>
    <w:rsid w:val="00D46FCD"/>
    <w:rsid w:val="00D47377"/>
    <w:rsid w:val="00D55481"/>
    <w:rsid w:val="00D6036B"/>
    <w:rsid w:val="00D7111B"/>
    <w:rsid w:val="00D82B64"/>
    <w:rsid w:val="00DA5539"/>
    <w:rsid w:val="00DA7130"/>
    <w:rsid w:val="00DB6AA4"/>
    <w:rsid w:val="00DC1296"/>
    <w:rsid w:val="00DC2E13"/>
    <w:rsid w:val="00DC5C8C"/>
    <w:rsid w:val="00DD3395"/>
    <w:rsid w:val="00DD3592"/>
    <w:rsid w:val="00DD76CF"/>
    <w:rsid w:val="00DE003A"/>
    <w:rsid w:val="00DE0856"/>
    <w:rsid w:val="00DE28FD"/>
    <w:rsid w:val="00DE405B"/>
    <w:rsid w:val="00DE4161"/>
    <w:rsid w:val="00DE7BC0"/>
    <w:rsid w:val="00DF20ED"/>
    <w:rsid w:val="00DF39BF"/>
    <w:rsid w:val="00E10FDE"/>
    <w:rsid w:val="00E12EA0"/>
    <w:rsid w:val="00E20145"/>
    <w:rsid w:val="00E209EC"/>
    <w:rsid w:val="00E20A8E"/>
    <w:rsid w:val="00E255DD"/>
    <w:rsid w:val="00E265AA"/>
    <w:rsid w:val="00E31B62"/>
    <w:rsid w:val="00E32A37"/>
    <w:rsid w:val="00E33CAE"/>
    <w:rsid w:val="00E37986"/>
    <w:rsid w:val="00E40307"/>
    <w:rsid w:val="00E419DD"/>
    <w:rsid w:val="00E55E1D"/>
    <w:rsid w:val="00E64A67"/>
    <w:rsid w:val="00E64CA4"/>
    <w:rsid w:val="00E678DA"/>
    <w:rsid w:val="00E70FD4"/>
    <w:rsid w:val="00E71A70"/>
    <w:rsid w:val="00E76476"/>
    <w:rsid w:val="00E76A9D"/>
    <w:rsid w:val="00E81C0F"/>
    <w:rsid w:val="00E9517B"/>
    <w:rsid w:val="00E9549D"/>
    <w:rsid w:val="00EA3E1F"/>
    <w:rsid w:val="00EA58C4"/>
    <w:rsid w:val="00EA659F"/>
    <w:rsid w:val="00EA7780"/>
    <w:rsid w:val="00EB6A26"/>
    <w:rsid w:val="00EB7C7B"/>
    <w:rsid w:val="00EC3C28"/>
    <w:rsid w:val="00EC6A82"/>
    <w:rsid w:val="00EC7808"/>
    <w:rsid w:val="00ED02B5"/>
    <w:rsid w:val="00ED25E9"/>
    <w:rsid w:val="00ED3FE2"/>
    <w:rsid w:val="00ED7295"/>
    <w:rsid w:val="00EE2BEA"/>
    <w:rsid w:val="00EE59BB"/>
    <w:rsid w:val="00F03AA6"/>
    <w:rsid w:val="00F05537"/>
    <w:rsid w:val="00F06ACB"/>
    <w:rsid w:val="00F07C96"/>
    <w:rsid w:val="00F11D85"/>
    <w:rsid w:val="00F13402"/>
    <w:rsid w:val="00F1468C"/>
    <w:rsid w:val="00F217D6"/>
    <w:rsid w:val="00F25489"/>
    <w:rsid w:val="00F30C56"/>
    <w:rsid w:val="00F31811"/>
    <w:rsid w:val="00F35DF4"/>
    <w:rsid w:val="00F42B1F"/>
    <w:rsid w:val="00F43F6C"/>
    <w:rsid w:val="00F4599C"/>
    <w:rsid w:val="00F46353"/>
    <w:rsid w:val="00F47193"/>
    <w:rsid w:val="00F53939"/>
    <w:rsid w:val="00F57FDE"/>
    <w:rsid w:val="00F66F43"/>
    <w:rsid w:val="00F70A36"/>
    <w:rsid w:val="00F732A8"/>
    <w:rsid w:val="00F87131"/>
    <w:rsid w:val="00F876B1"/>
    <w:rsid w:val="00F90DCF"/>
    <w:rsid w:val="00F97F8E"/>
    <w:rsid w:val="00FA0579"/>
    <w:rsid w:val="00FA1453"/>
    <w:rsid w:val="00FB12C0"/>
    <w:rsid w:val="00FB21FF"/>
    <w:rsid w:val="00FB487D"/>
    <w:rsid w:val="00FB6F34"/>
    <w:rsid w:val="00FC2286"/>
    <w:rsid w:val="00FC310D"/>
    <w:rsid w:val="00FC4C17"/>
    <w:rsid w:val="00FC5034"/>
    <w:rsid w:val="00FC5D60"/>
    <w:rsid w:val="00FD1447"/>
    <w:rsid w:val="00FD2011"/>
    <w:rsid w:val="00FE29BB"/>
    <w:rsid w:val="00FE4377"/>
    <w:rsid w:val="00FE5068"/>
    <w:rsid w:val="00FF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4D8820"/>
  <w15:chartTrackingRefBased/>
  <w15:docId w15:val="{15084CD8-2CB2-F342-8685-D0B40A06C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fr-FR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F42"/>
  </w:style>
  <w:style w:type="paragraph" w:styleId="Titre1">
    <w:name w:val="heading 1"/>
    <w:basedOn w:val="Normal"/>
    <w:next w:val="Normal"/>
    <w:link w:val="Titre1Car"/>
    <w:uiPriority w:val="9"/>
    <w:qFormat/>
    <w:rsid w:val="00774F42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774F4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74F4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74F4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74F4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74F4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74F4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74F4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74F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6F43C6"/>
    <w:pPr>
      <w:ind w:left="720"/>
      <w:contextualSpacing/>
    </w:pPr>
  </w:style>
  <w:style w:type="table" w:styleId="Grilledutableau">
    <w:name w:val="Table Grid"/>
    <w:basedOn w:val="TableauNormal"/>
    <w:uiPriority w:val="39"/>
    <w:rsid w:val="00D347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C12F89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C12F89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ar"/>
    <w:rsid w:val="0026076A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">
    <w:name w:val="EndNote Bibliography Title Car"/>
    <w:basedOn w:val="Policepardfaut"/>
    <w:link w:val="EndNoteBibliographyTitle"/>
    <w:rsid w:val="0026076A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26076A"/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Policepardfaut"/>
    <w:link w:val="EndNoteBibliography"/>
    <w:rsid w:val="0026076A"/>
    <w:rPr>
      <w:rFonts w:ascii="Calibri" w:hAnsi="Calibri" w:cs="Calibri"/>
      <w:noProof/>
      <w:lang w:val="en-US"/>
    </w:rPr>
  </w:style>
  <w:style w:type="character" w:customStyle="1" w:styleId="Titre1Car">
    <w:name w:val="Titre 1 Car"/>
    <w:basedOn w:val="Policepardfaut"/>
    <w:link w:val="Titre1"/>
    <w:uiPriority w:val="9"/>
    <w:rsid w:val="00774F42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774F42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semiHidden/>
    <w:rsid w:val="00774F42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774F42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Titre5Car">
    <w:name w:val="Titre 5 Car"/>
    <w:basedOn w:val="Policepardfaut"/>
    <w:link w:val="Titre5"/>
    <w:uiPriority w:val="9"/>
    <w:semiHidden/>
    <w:rsid w:val="00774F42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Titre6Car">
    <w:name w:val="Titre 6 Car"/>
    <w:basedOn w:val="Policepardfaut"/>
    <w:link w:val="Titre6"/>
    <w:uiPriority w:val="9"/>
    <w:semiHidden/>
    <w:rsid w:val="00774F42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Titre7Car">
    <w:name w:val="Titre 7 Car"/>
    <w:basedOn w:val="Policepardfaut"/>
    <w:link w:val="Titre7"/>
    <w:uiPriority w:val="9"/>
    <w:semiHidden/>
    <w:rsid w:val="00774F42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Titre8Car">
    <w:name w:val="Titre 8 Car"/>
    <w:basedOn w:val="Policepardfaut"/>
    <w:link w:val="Titre8"/>
    <w:uiPriority w:val="9"/>
    <w:semiHidden/>
    <w:rsid w:val="00774F42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774F42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774F42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re">
    <w:name w:val="Title"/>
    <w:basedOn w:val="Normal"/>
    <w:next w:val="Normal"/>
    <w:link w:val="TitreCar"/>
    <w:uiPriority w:val="10"/>
    <w:qFormat/>
    <w:rsid w:val="00774F42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reCar">
    <w:name w:val="Titre Car"/>
    <w:basedOn w:val="Policepardfaut"/>
    <w:link w:val="Titre"/>
    <w:uiPriority w:val="10"/>
    <w:rsid w:val="00774F4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74F4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ous-titreCar">
    <w:name w:val="Sous-titre Car"/>
    <w:basedOn w:val="Policepardfaut"/>
    <w:link w:val="Sous-titre"/>
    <w:uiPriority w:val="11"/>
    <w:rsid w:val="00774F42"/>
    <w:rPr>
      <w:rFonts w:asciiTheme="majorHAnsi" w:eastAsiaTheme="majorEastAsia" w:hAnsiTheme="majorHAnsi" w:cstheme="majorBidi"/>
      <w:sz w:val="30"/>
      <w:szCs w:val="30"/>
    </w:rPr>
  </w:style>
  <w:style w:type="character" w:styleId="lev">
    <w:name w:val="Strong"/>
    <w:basedOn w:val="Policepardfaut"/>
    <w:uiPriority w:val="22"/>
    <w:qFormat/>
    <w:rsid w:val="00774F42"/>
    <w:rPr>
      <w:b/>
      <w:bCs/>
    </w:rPr>
  </w:style>
  <w:style w:type="character" w:styleId="Accentuation">
    <w:name w:val="Emphasis"/>
    <w:basedOn w:val="Policepardfaut"/>
    <w:uiPriority w:val="20"/>
    <w:qFormat/>
    <w:rsid w:val="00774F42"/>
    <w:rPr>
      <w:i/>
      <w:iCs/>
      <w:color w:val="70AD47" w:themeColor="accent6"/>
    </w:rPr>
  </w:style>
  <w:style w:type="paragraph" w:styleId="Sansinterligne">
    <w:name w:val="No Spacing"/>
    <w:uiPriority w:val="1"/>
    <w:qFormat/>
    <w:rsid w:val="00774F42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74F42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CitationCar">
    <w:name w:val="Citation Car"/>
    <w:basedOn w:val="Policepardfaut"/>
    <w:link w:val="Citation"/>
    <w:uiPriority w:val="29"/>
    <w:rsid w:val="00774F42"/>
    <w:rPr>
      <w:i/>
      <w:iCs/>
      <w:color w:val="262626" w:themeColor="text1" w:themeTint="D9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74F42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74F42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ccentuationlgre">
    <w:name w:val="Subtle Emphasis"/>
    <w:basedOn w:val="Policepardfaut"/>
    <w:uiPriority w:val="19"/>
    <w:qFormat/>
    <w:rsid w:val="00774F42"/>
    <w:rPr>
      <w:i/>
      <w:iCs/>
    </w:rPr>
  </w:style>
  <w:style w:type="character" w:styleId="Accentuationintense">
    <w:name w:val="Intense Emphasis"/>
    <w:basedOn w:val="Policepardfaut"/>
    <w:uiPriority w:val="21"/>
    <w:qFormat/>
    <w:rsid w:val="00774F42"/>
    <w:rPr>
      <w:b/>
      <w:bCs/>
      <w:i/>
      <w:iCs/>
    </w:rPr>
  </w:style>
  <w:style w:type="character" w:styleId="Rfrencelgre">
    <w:name w:val="Subtle Reference"/>
    <w:basedOn w:val="Policepardfaut"/>
    <w:uiPriority w:val="31"/>
    <w:qFormat/>
    <w:rsid w:val="00774F42"/>
    <w:rPr>
      <w:smallCaps/>
      <w:color w:val="595959" w:themeColor="text1" w:themeTint="A6"/>
    </w:rPr>
  </w:style>
  <w:style w:type="character" w:styleId="Rfrenceintense">
    <w:name w:val="Intense Reference"/>
    <w:basedOn w:val="Policepardfaut"/>
    <w:uiPriority w:val="32"/>
    <w:qFormat/>
    <w:rsid w:val="00774F42"/>
    <w:rPr>
      <w:b/>
      <w:bCs/>
      <w:smallCaps/>
      <w:color w:val="70AD47" w:themeColor="accent6"/>
    </w:rPr>
  </w:style>
  <w:style w:type="character" w:styleId="Titredulivre">
    <w:name w:val="Book Title"/>
    <w:basedOn w:val="Policepardfaut"/>
    <w:uiPriority w:val="33"/>
    <w:qFormat/>
    <w:rsid w:val="00774F42"/>
    <w:rPr>
      <w:b/>
      <w:bCs/>
      <w:caps w:val="0"/>
      <w:smallCaps/>
      <w:spacing w:val="7"/>
      <w:sz w:val="21"/>
      <w:szCs w:val="21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774F4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2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34</Words>
  <Characters>5688</Characters>
  <Application>Microsoft Office Word</Application>
  <DocSecurity>0</DocSecurity>
  <Lines>47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uriane</cp:lastModifiedBy>
  <cp:revision>452</cp:revision>
  <dcterms:created xsi:type="dcterms:W3CDTF">2020-04-15T17:45:00Z</dcterms:created>
  <dcterms:modified xsi:type="dcterms:W3CDTF">2021-02-16T16:25:00Z</dcterms:modified>
</cp:coreProperties>
</file>